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2685B1" w14:textId="0BE5E59B" w:rsidR="00466632" w:rsidRPr="00466632" w:rsidRDefault="00C432B4" w:rsidP="005875B6">
      <w:r>
        <w:rPr>
          <w:noProof/>
        </w:rPr>
        <w:drawing>
          <wp:inline distT="0" distB="0" distL="0" distR="0" wp14:anchorId="22F6A485" wp14:editId="13DC77A0">
            <wp:extent cx="6120765" cy="23177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765" cy="231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BF75429" w14:textId="77777777" w:rsidR="00C432B4" w:rsidRDefault="00C432B4" w:rsidP="005875B6">
      <w:pPr>
        <w:rPr>
          <w:b/>
          <w:bCs/>
        </w:rPr>
      </w:pPr>
    </w:p>
    <w:p w14:paraId="63EA470D" w14:textId="0DA632CB" w:rsidR="00BB777D" w:rsidRPr="005875B6" w:rsidRDefault="00BB777D" w:rsidP="005875B6">
      <w:pPr>
        <w:rPr>
          <w:b/>
          <w:bCs/>
        </w:rPr>
      </w:pPr>
      <w:r w:rsidRPr="005875B6">
        <w:rPr>
          <w:b/>
          <w:bCs/>
        </w:rPr>
        <w:t>Az e</w:t>
      </w:r>
      <w:r w:rsidR="00466632" w:rsidRPr="005875B6">
        <w:rPr>
          <w:b/>
          <w:bCs/>
        </w:rPr>
        <w:t>lőterjesztő</w:t>
      </w:r>
    </w:p>
    <w:p w14:paraId="03FE9839" w14:textId="7A0B5CB4" w:rsidR="00466632" w:rsidRDefault="00466632" w:rsidP="005875B6">
      <w:pPr>
        <w:ind w:left="708"/>
      </w:pPr>
      <w:r>
        <w:t>neve</w:t>
      </w:r>
      <w:r w:rsidR="00BB777D">
        <w:t>,</w:t>
      </w:r>
      <w:r>
        <w:t xml:space="preserve"> beosztása:</w:t>
      </w:r>
      <w:r>
        <w:tab/>
      </w:r>
    </w:p>
    <w:p w14:paraId="59226759" w14:textId="02EC132E" w:rsidR="00466632" w:rsidRPr="00466632" w:rsidRDefault="00BB777D" w:rsidP="005875B6">
      <w:pPr>
        <w:ind w:left="708"/>
      </w:pPr>
      <w:r>
        <w:t>s</w:t>
      </w:r>
      <w:r w:rsidR="00466632">
        <w:t>zervezeti egység</w:t>
      </w:r>
      <w:r>
        <w:t>e</w:t>
      </w:r>
      <w:r w:rsidR="00466632">
        <w:t>:</w:t>
      </w:r>
      <w:r w:rsidR="00466632">
        <w:tab/>
      </w:r>
    </w:p>
    <w:p w14:paraId="17E3945B" w14:textId="5CFB1CAC" w:rsidR="00466632" w:rsidRPr="00466632" w:rsidRDefault="00466632" w:rsidP="005875B6"/>
    <w:p w14:paraId="10BF246E" w14:textId="45DDAC0B" w:rsidR="00466632" w:rsidRPr="00466632" w:rsidRDefault="00466632" w:rsidP="005875B6"/>
    <w:p w14:paraId="67FD2101" w14:textId="6DAF0E46" w:rsidR="00466632" w:rsidRPr="00466632" w:rsidRDefault="00466632" w:rsidP="005875B6"/>
    <w:p w14:paraId="74E8230A" w14:textId="6FC38265" w:rsidR="00466632" w:rsidRPr="00466632" w:rsidRDefault="00466632" w:rsidP="005875B6"/>
    <w:p w14:paraId="08952442" w14:textId="3A6E5D58" w:rsidR="00466632" w:rsidRPr="00466632" w:rsidRDefault="00466632" w:rsidP="005875B6"/>
    <w:p w14:paraId="5C9CA18F" w14:textId="36FFCE2A" w:rsidR="00466632" w:rsidRPr="00466632" w:rsidRDefault="00466632" w:rsidP="005875B6"/>
    <w:p w14:paraId="7FEEE3E1" w14:textId="4F35F0F6" w:rsidR="00466632" w:rsidRPr="00B04A24" w:rsidRDefault="00466632" w:rsidP="005875B6">
      <w:pPr>
        <w:jc w:val="center"/>
        <w:rPr>
          <w:b/>
          <w:bCs/>
          <w:spacing w:val="40"/>
          <w:sz w:val="40"/>
          <w:szCs w:val="36"/>
        </w:rPr>
      </w:pPr>
      <w:r w:rsidRPr="00B04A24">
        <w:rPr>
          <w:b/>
          <w:bCs/>
          <w:spacing w:val="40"/>
          <w:sz w:val="40"/>
          <w:szCs w:val="36"/>
        </w:rPr>
        <w:t>ELŐTERJESZTÉS</w:t>
      </w:r>
    </w:p>
    <w:p w14:paraId="0AA93563" w14:textId="77777777" w:rsidR="00466632" w:rsidRPr="00466632" w:rsidRDefault="00466632" w:rsidP="005875B6"/>
    <w:p w14:paraId="1871DA2E" w14:textId="7F49D853" w:rsidR="00466632" w:rsidRPr="00B04A24" w:rsidRDefault="00466632" w:rsidP="005875B6">
      <w:pPr>
        <w:jc w:val="center"/>
        <w:rPr>
          <w:b/>
          <w:bCs/>
          <w:sz w:val="28"/>
          <w:szCs w:val="24"/>
        </w:rPr>
      </w:pPr>
      <w:r w:rsidRPr="00B04A24">
        <w:rPr>
          <w:b/>
          <w:bCs/>
          <w:sz w:val="28"/>
          <w:szCs w:val="24"/>
        </w:rPr>
        <w:t xml:space="preserve">A Szenátus </w:t>
      </w:r>
      <w:r w:rsidR="005875B6" w:rsidRPr="00B04A24">
        <w:rPr>
          <w:b/>
          <w:bCs/>
          <w:sz w:val="28"/>
          <w:szCs w:val="24"/>
        </w:rPr>
        <w:t xml:space="preserve">… </w:t>
      </w:r>
      <w:r w:rsidR="00BB777D" w:rsidRPr="00B04A24">
        <w:rPr>
          <w:b/>
          <w:bCs/>
          <w:sz w:val="28"/>
          <w:szCs w:val="24"/>
        </w:rPr>
        <w:t>é</w:t>
      </w:r>
      <w:r w:rsidR="005875B6" w:rsidRPr="00B04A24">
        <w:rPr>
          <w:b/>
          <w:bCs/>
          <w:sz w:val="28"/>
          <w:szCs w:val="24"/>
        </w:rPr>
        <w:t>v …</w:t>
      </w:r>
      <w:r w:rsidR="005B7C73" w:rsidRPr="00B04A24">
        <w:rPr>
          <w:b/>
          <w:bCs/>
          <w:sz w:val="28"/>
          <w:szCs w:val="24"/>
        </w:rPr>
        <w:t xml:space="preserve"> </w:t>
      </w:r>
      <w:r w:rsidR="00BB777D" w:rsidRPr="00B04A24">
        <w:rPr>
          <w:b/>
          <w:bCs/>
          <w:sz w:val="28"/>
          <w:szCs w:val="24"/>
        </w:rPr>
        <w:t>hónap</w:t>
      </w:r>
      <w:r w:rsidR="005B7C73" w:rsidRPr="00B04A24">
        <w:rPr>
          <w:b/>
          <w:bCs/>
          <w:sz w:val="28"/>
          <w:szCs w:val="24"/>
        </w:rPr>
        <w:t xml:space="preserve"> </w:t>
      </w:r>
      <w:r w:rsidR="005875B6" w:rsidRPr="00B04A24">
        <w:rPr>
          <w:b/>
          <w:bCs/>
          <w:sz w:val="28"/>
          <w:szCs w:val="24"/>
        </w:rPr>
        <w:t xml:space="preserve">… </w:t>
      </w:r>
      <w:r w:rsidR="00BB777D" w:rsidRPr="00B04A24">
        <w:rPr>
          <w:b/>
          <w:bCs/>
          <w:sz w:val="28"/>
          <w:szCs w:val="24"/>
        </w:rPr>
        <w:t>nap</w:t>
      </w:r>
      <w:r w:rsidR="005875B6" w:rsidRPr="00B04A24">
        <w:rPr>
          <w:b/>
          <w:bCs/>
          <w:sz w:val="28"/>
          <w:szCs w:val="24"/>
        </w:rPr>
        <w:t>ján tartott</w:t>
      </w:r>
      <w:r w:rsidRPr="00B04A24">
        <w:rPr>
          <w:b/>
          <w:bCs/>
          <w:sz w:val="28"/>
          <w:szCs w:val="24"/>
        </w:rPr>
        <w:t xml:space="preserve"> ülésére</w:t>
      </w:r>
    </w:p>
    <w:p w14:paraId="62CBC790" w14:textId="0E94E8E5" w:rsidR="00466632" w:rsidRPr="00466632" w:rsidRDefault="00466632" w:rsidP="005875B6"/>
    <w:p w14:paraId="3D103DF9" w14:textId="75F00571" w:rsidR="00466632" w:rsidRPr="00466632" w:rsidRDefault="00466632" w:rsidP="005875B6"/>
    <w:p w14:paraId="33263DB8" w14:textId="77777777" w:rsidR="00466632" w:rsidRPr="00B04A24" w:rsidRDefault="00466632" w:rsidP="005875B6">
      <w:pPr>
        <w:jc w:val="center"/>
        <w:rPr>
          <w:b/>
          <w:bCs/>
          <w:sz w:val="28"/>
          <w:szCs w:val="24"/>
        </w:rPr>
      </w:pPr>
      <w:r w:rsidRPr="00B04A24">
        <w:rPr>
          <w:b/>
          <w:bCs/>
          <w:sz w:val="28"/>
          <w:szCs w:val="24"/>
        </w:rPr>
        <w:t>Az előterjesztés címe:</w:t>
      </w:r>
    </w:p>
    <w:p w14:paraId="5D1A8187" w14:textId="77777777" w:rsidR="008C063B" w:rsidRPr="00B04A24" w:rsidRDefault="008C063B" w:rsidP="005875B6">
      <w:pPr>
        <w:jc w:val="center"/>
        <w:rPr>
          <w:b/>
          <w:bCs/>
          <w:sz w:val="28"/>
          <w:szCs w:val="24"/>
        </w:rPr>
      </w:pPr>
    </w:p>
    <w:p w14:paraId="5CE7EF09" w14:textId="2499E527" w:rsidR="00466632" w:rsidRPr="00B04A24" w:rsidRDefault="005875B6" w:rsidP="005875B6">
      <w:pPr>
        <w:jc w:val="center"/>
        <w:rPr>
          <w:b/>
          <w:bCs/>
          <w:sz w:val="28"/>
          <w:szCs w:val="24"/>
        </w:rPr>
      </w:pPr>
      <w:r w:rsidRPr="00B04A24">
        <w:rPr>
          <w:b/>
          <w:bCs/>
          <w:sz w:val="28"/>
          <w:szCs w:val="24"/>
        </w:rPr>
        <w:t>…</w:t>
      </w:r>
    </w:p>
    <w:p w14:paraId="48CA01B0" w14:textId="77777777" w:rsidR="00466632" w:rsidRPr="00B04A24" w:rsidRDefault="00466632" w:rsidP="005875B6">
      <w:pPr>
        <w:rPr>
          <w:sz w:val="28"/>
          <w:szCs w:val="24"/>
        </w:rPr>
      </w:pPr>
    </w:p>
    <w:p w14:paraId="109345F7" w14:textId="77777777" w:rsidR="00466632" w:rsidRPr="00466632" w:rsidRDefault="00466632" w:rsidP="005875B6"/>
    <w:p w14:paraId="7CEFD04C" w14:textId="456BE3BD" w:rsidR="00466632" w:rsidRDefault="00466632" w:rsidP="005875B6">
      <w:r w:rsidRPr="00466632">
        <w:t>Az előterjesztést vél</w:t>
      </w:r>
      <w:r>
        <w:t>eményezte</w:t>
      </w:r>
      <w:r w:rsidR="00BB777D">
        <w:t xml:space="preserve"> (a megfelelő aláhúzandó)</w:t>
      </w:r>
      <w:r>
        <w:t>:</w:t>
      </w:r>
    </w:p>
    <w:p w14:paraId="1716DCF6" w14:textId="466BA53F" w:rsidR="00466632" w:rsidRDefault="00466632" w:rsidP="005875B6">
      <w:pPr>
        <w:ind w:left="1416"/>
      </w:pPr>
      <w:r w:rsidRPr="00BB777D">
        <w:t>Rektori Tanács</w:t>
      </w:r>
    </w:p>
    <w:p w14:paraId="2AAF4ACA" w14:textId="4325D522" w:rsidR="005875B6" w:rsidRDefault="005875B6" w:rsidP="005875B6">
      <w:pPr>
        <w:ind w:left="1416"/>
      </w:pPr>
      <w:r w:rsidRPr="00BB777D">
        <w:t>Konzisztórium</w:t>
      </w:r>
    </w:p>
    <w:p w14:paraId="1D6E4B07" w14:textId="67E8363A" w:rsidR="005875B6" w:rsidRDefault="005875B6" w:rsidP="005875B6">
      <w:pPr>
        <w:ind w:left="1416"/>
      </w:pPr>
      <w:r>
        <w:t>Oktatási Bizottság</w:t>
      </w:r>
    </w:p>
    <w:p w14:paraId="5275393E" w14:textId="59D1929A" w:rsidR="005875B6" w:rsidRPr="00BB777D" w:rsidRDefault="005875B6" w:rsidP="005875B6">
      <w:pPr>
        <w:ind w:left="1416"/>
      </w:pPr>
      <w:r>
        <w:t>Tudományos Bizottság</w:t>
      </w:r>
    </w:p>
    <w:p w14:paraId="63278BD4" w14:textId="77777777" w:rsidR="00466632" w:rsidRPr="00BB777D" w:rsidRDefault="00466632" w:rsidP="005875B6">
      <w:pPr>
        <w:ind w:left="1416"/>
      </w:pPr>
      <w:r w:rsidRPr="00BB777D">
        <w:t>Gazdasági Bizottság</w:t>
      </w:r>
    </w:p>
    <w:p w14:paraId="5993D827" w14:textId="77777777" w:rsidR="00466632" w:rsidRPr="00466632" w:rsidRDefault="00466632" w:rsidP="005875B6"/>
    <w:p w14:paraId="17D82883" w14:textId="77777777" w:rsidR="00466632" w:rsidRPr="00466632" w:rsidRDefault="00466632" w:rsidP="005875B6"/>
    <w:p w14:paraId="5A96E2FC" w14:textId="77777777" w:rsidR="00466632" w:rsidRPr="00466632" w:rsidRDefault="00466632" w:rsidP="005875B6"/>
    <w:p w14:paraId="698EBCA1" w14:textId="1720C912" w:rsidR="00466632" w:rsidRPr="00466632" w:rsidRDefault="00466632" w:rsidP="005875B6">
      <w:r>
        <w:t xml:space="preserve">Budapest, </w:t>
      </w:r>
      <w:r w:rsidR="00C432B4">
        <w:t xml:space="preserve">… </w:t>
      </w:r>
      <w:r w:rsidR="00BB777D">
        <w:t>év</w:t>
      </w:r>
      <w:r w:rsidR="00C432B4">
        <w:t xml:space="preserve"> …</w:t>
      </w:r>
      <w:r w:rsidR="00BB777D">
        <w:t xml:space="preserve"> hónap</w:t>
      </w:r>
      <w:r w:rsidR="00C432B4">
        <w:t xml:space="preserve"> …</w:t>
      </w:r>
      <w:r w:rsidR="00BB777D">
        <w:t xml:space="preserve"> nap</w:t>
      </w:r>
    </w:p>
    <w:p w14:paraId="0B9954C8" w14:textId="77777777" w:rsidR="00C432B4" w:rsidRDefault="00C432B4">
      <w:pPr>
        <w:spacing w:after="160" w:line="259" w:lineRule="auto"/>
        <w:jc w:val="left"/>
        <w:rPr>
          <w:b/>
          <w:bCs/>
        </w:rPr>
      </w:pPr>
      <w:r>
        <w:rPr>
          <w:b/>
          <w:bCs/>
        </w:rPr>
        <w:br w:type="page"/>
      </w:r>
    </w:p>
    <w:p w14:paraId="76343A09" w14:textId="48B2BA13" w:rsidR="00BB777D" w:rsidRPr="005875B6" w:rsidRDefault="00BB777D" w:rsidP="005875B6">
      <w:pPr>
        <w:rPr>
          <w:b/>
          <w:bCs/>
        </w:rPr>
      </w:pPr>
      <w:r w:rsidRPr="005875B6">
        <w:rPr>
          <w:b/>
          <w:bCs/>
        </w:rPr>
        <w:lastRenderedPageBreak/>
        <w:t>BELSŐ EGYEZTETÉSI LAP</w:t>
      </w:r>
    </w:p>
    <w:p w14:paraId="4CA3712A" w14:textId="21D8AB06" w:rsidR="00BB777D" w:rsidRDefault="00BB777D" w:rsidP="005875B6"/>
    <w:p w14:paraId="7DC20A31" w14:textId="77777777" w:rsidR="00EC5105" w:rsidRPr="00BB777D" w:rsidRDefault="00EC5105" w:rsidP="005875B6"/>
    <w:p w14:paraId="353948E0" w14:textId="6F54AD07" w:rsidR="00BB777D" w:rsidRPr="00BB777D" w:rsidRDefault="00BB777D" w:rsidP="005875B6">
      <w:r w:rsidRPr="00BB777D">
        <w:t>Az előterjesztés</w:t>
      </w:r>
      <w:r w:rsidR="005875B6">
        <w:t>t</w:t>
      </w:r>
      <w:r w:rsidRPr="00BB777D">
        <w:t>/tervezet</w:t>
      </w:r>
      <w:r w:rsidR="00E30193">
        <w:t>et</w:t>
      </w:r>
      <w:r w:rsidRPr="00BB777D">
        <w:t xml:space="preserve"> a következő szervezeti </w:t>
      </w:r>
      <w:r w:rsidR="00EC5105">
        <w:t>egységekkel / szervekkel</w:t>
      </w:r>
      <w:r w:rsidR="00015BE2">
        <w:t xml:space="preserve"> </w:t>
      </w:r>
      <w:r w:rsidRPr="00BB777D">
        <w:t>/ vezetőkkel egyeztet</w:t>
      </w:r>
      <w:r w:rsidR="00015BE2">
        <w:t>ték</w:t>
      </w:r>
      <w:r w:rsidR="00E30193">
        <w:t xml:space="preserve"> (a megfelelő mezőben elhelyezett X-szel kell jelölni)</w:t>
      </w:r>
      <w:r w:rsidRPr="00BB777D">
        <w:t>:</w:t>
      </w:r>
    </w:p>
    <w:p w14:paraId="71AD9370" w14:textId="77777777" w:rsidR="00BB777D" w:rsidRPr="00BB777D" w:rsidRDefault="00BB777D" w:rsidP="005875B6"/>
    <w:tbl>
      <w:tblPr>
        <w:tblStyle w:val="Rcsostblzat"/>
        <w:tblW w:w="9057" w:type="dxa"/>
        <w:tblInd w:w="-15" w:type="dxa"/>
        <w:tblLook w:val="01E0" w:firstRow="1" w:lastRow="1" w:firstColumn="1" w:lastColumn="1" w:noHBand="0" w:noVBand="0"/>
      </w:tblPr>
      <w:tblGrid>
        <w:gridCol w:w="2742"/>
        <w:gridCol w:w="947"/>
        <w:gridCol w:w="1777"/>
        <w:gridCol w:w="817"/>
        <w:gridCol w:w="1427"/>
        <w:gridCol w:w="1347"/>
      </w:tblGrid>
      <w:tr w:rsidR="00E30193" w:rsidRPr="005875B6" w14:paraId="14D5309A" w14:textId="47B05522" w:rsidTr="00E30193">
        <w:tc>
          <w:tcPr>
            <w:tcW w:w="27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AFE1644" w14:textId="77777777" w:rsidR="00E30193" w:rsidRPr="005875B6" w:rsidRDefault="00E30193" w:rsidP="00E30193">
            <w:pPr>
              <w:jc w:val="left"/>
              <w:rPr>
                <w:i/>
                <w:sz w:val="20"/>
              </w:rPr>
            </w:pPr>
            <w:r w:rsidRPr="005875B6">
              <w:rPr>
                <w:i/>
                <w:sz w:val="20"/>
              </w:rPr>
              <w:t>szervezeti egység/állami vezető</w:t>
            </w:r>
          </w:p>
        </w:tc>
        <w:tc>
          <w:tcPr>
            <w:tcW w:w="94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0A8FBCD" w14:textId="77777777" w:rsidR="00E30193" w:rsidRPr="005875B6" w:rsidRDefault="00E30193" w:rsidP="00E30193">
            <w:pPr>
              <w:jc w:val="center"/>
              <w:rPr>
                <w:i/>
                <w:sz w:val="20"/>
              </w:rPr>
            </w:pPr>
            <w:r w:rsidRPr="005875B6">
              <w:rPr>
                <w:i/>
                <w:sz w:val="20"/>
              </w:rPr>
              <w:t>egyetért</w:t>
            </w:r>
          </w:p>
        </w:tc>
        <w:tc>
          <w:tcPr>
            <w:tcW w:w="177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DD0E428" w14:textId="3CEDD3AB" w:rsidR="00E30193" w:rsidRPr="005875B6" w:rsidRDefault="00E30193" w:rsidP="00E30193">
            <w:pPr>
              <w:jc w:val="center"/>
              <w:rPr>
                <w:i/>
                <w:sz w:val="20"/>
              </w:rPr>
            </w:pPr>
            <w:r w:rsidRPr="005875B6">
              <w:rPr>
                <w:i/>
                <w:sz w:val="20"/>
              </w:rPr>
              <w:t xml:space="preserve">észrevétele maradt fenn (részletesen az </w:t>
            </w:r>
            <w:r>
              <w:rPr>
                <w:i/>
                <w:sz w:val="20"/>
              </w:rPr>
              <w:t>I./C</w:t>
            </w:r>
            <w:r w:rsidRPr="005875B6">
              <w:rPr>
                <w:i/>
                <w:sz w:val="20"/>
              </w:rPr>
              <w:t>. pontban)</w:t>
            </w:r>
          </w:p>
        </w:tc>
        <w:tc>
          <w:tcPr>
            <w:tcW w:w="81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1CD8F98" w14:textId="77777777" w:rsidR="00E30193" w:rsidRPr="005875B6" w:rsidRDefault="00E30193" w:rsidP="00E30193">
            <w:pPr>
              <w:jc w:val="center"/>
              <w:rPr>
                <w:i/>
                <w:sz w:val="20"/>
              </w:rPr>
            </w:pPr>
            <w:r w:rsidRPr="005875B6">
              <w:rPr>
                <w:i/>
                <w:sz w:val="20"/>
              </w:rPr>
              <w:t>nem ért egyet</w:t>
            </w:r>
          </w:p>
        </w:tc>
        <w:tc>
          <w:tcPr>
            <w:tcW w:w="14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60ABBD7" w14:textId="77777777" w:rsidR="00E30193" w:rsidRPr="005875B6" w:rsidRDefault="00E30193" w:rsidP="00E30193">
            <w:pPr>
              <w:jc w:val="center"/>
              <w:rPr>
                <w:i/>
                <w:sz w:val="20"/>
              </w:rPr>
            </w:pPr>
            <w:r w:rsidRPr="005875B6">
              <w:rPr>
                <w:i/>
                <w:sz w:val="20"/>
              </w:rPr>
              <w:t>határidőben nem adott véleményt</w:t>
            </w:r>
          </w:p>
        </w:tc>
        <w:tc>
          <w:tcPr>
            <w:tcW w:w="134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2BEE519" w14:textId="5F5DD4BF" w:rsidR="00E30193" w:rsidRPr="005875B6" w:rsidRDefault="00E30193" w:rsidP="00E30193">
            <w:pPr>
              <w:jc w:val="center"/>
              <w:rPr>
                <w:i/>
                <w:sz w:val="20"/>
              </w:rPr>
            </w:pPr>
            <w:r>
              <w:rPr>
                <w:i/>
                <w:sz w:val="20"/>
              </w:rPr>
              <w:t>nincs egyeztetési kötelezettség</w:t>
            </w:r>
          </w:p>
        </w:tc>
      </w:tr>
      <w:tr w:rsidR="00E30193" w:rsidRPr="005875B6" w14:paraId="2B126505" w14:textId="0067D191" w:rsidTr="00E30193">
        <w:tc>
          <w:tcPr>
            <w:tcW w:w="2742" w:type="dxa"/>
            <w:tcBorders>
              <w:top w:val="single" w:sz="12" w:space="0" w:color="auto"/>
            </w:tcBorders>
          </w:tcPr>
          <w:p w14:paraId="51B64369" w14:textId="3D93E24C" w:rsidR="00E30193" w:rsidRPr="005875B6" w:rsidRDefault="00E30193" w:rsidP="005875B6">
            <w:pPr>
              <w:rPr>
                <w:sz w:val="20"/>
              </w:rPr>
            </w:pPr>
            <w:r w:rsidRPr="005875B6">
              <w:rPr>
                <w:sz w:val="20"/>
              </w:rPr>
              <w:t>Konzisztórium</w:t>
            </w:r>
          </w:p>
        </w:tc>
        <w:tc>
          <w:tcPr>
            <w:tcW w:w="947" w:type="dxa"/>
            <w:tcBorders>
              <w:top w:val="single" w:sz="12" w:space="0" w:color="auto"/>
            </w:tcBorders>
            <w:vAlign w:val="center"/>
          </w:tcPr>
          <w:p w14:paraId="5844E737" w14:textId="77777777" w:rsidR="00E30193" w:rsidRPr="005875B6" w:rsidRDefault="00E30193" w:rsidP="00E30193">
            <w:pPr>
              <w:jc w:val="center"/>
              <w:rPr>
                <w:sz w:val="20"/>
              </w:rPr>
            </w:pPr>
          </w:p>
        </w:tc>
        <w:tc>
          <w:tcPr>
            <w:tcW w:w="1777" w:type="dxa"/>
            <w:tcBorders>
              <w:top w:val="single" w:sz="12" w:space="0" w:color="auto"/>
            </w:tcBorders>
            <w:vAlign w:val="center"/>
          </w:tcPr>
          <w:p w14:paraId="6666FB2D" w14:textId="77777777" w:rsidR="00E30193" w:rsidRPr="005875B6" w:rsidRDefault="00E30193" w:rsidP="00E30193">
            <w:pPr>
              <w:jc w:val="center"/>
              <w:rPr>
                <w:sz w:val="20"/>
              </w:rPr>
            </w:pPr>
          </w:p>
        </w:tc>
        <w:tc>
          <w:tcPr>
            <w:tcW w:w="817" w:type="dxa"/>
            <w:tcBorders>
              <w:top w:val="single" w:sz="12" w:space="0" w:color="auto"/>
            </w:tcBorders>
            <w:vAlign w:val="center"/>
          </w:tcPr>
          <w:p w14:paraId="17BED128" w14:textId="77777777" w:rsidR="00E30193" w:rsidRPr="005875B6" w:rsidRDefault="00E30193" w:rsidP="00E30193">
            <w:pPr>
              <w:jc w:val="center"/>
              <w:rPr>
                <w:sz w:val="20"/>
              </w:rPr>
            </w:pPr>
          </w:p>
        </w:tc>
        <w:tc>
          <w:tcPr>
            <w:tcW w:w="1427" w:type="dxa"/>
            <w:tcBorders>
              <w:top w:val="single" w:sz="12" w:space="0" w:color="auto"/>
            </w:tcBorders>
            <w:vAlign w:val="center"/>
          </w:tcPr>
          <w:p w14:paraId="0E6A9CEA" w14:textId="77777777" w:rsidR="00E30193" w:rsidRPr="005875B6" w:rsidRDefault="00E30193" w:rsidP="00E30193">
            <w:pPr>
              <w:jc w:val="center"/>
              <w:rPr>
                <w:sz w:val="20"/>
              </w:rPr>
            </w:pPr>
          </w:p>
        </w:tc>
        <w:tc>
          <w:tcPr>
            <w:tcW w:w="1347" w:type="dxa"/>
            <w:tcBorders>
              <w:top w:val="single" w:sz="12" w:space="0" w:color="auto"/>
            </w:tcBorders>
            <w:vAlign w:val="center"/>
          </w:tcPr>
          <w:p w14:paraId="29DF6737" w14:textId="77777777" w:rsidR="00E30193" w:rsidRPr="005875B6" w:rsidRDefault="00E30193" w:rsidP="00E30193">
            <w:pPr>
              <w:jc w:val="center"/>
              <w:rPr>
                <w:sz w:val="20"/>
              </w:rPr>
            </w:pPr>
          </w:p>
        </w:tc>
      </w:tr>
      <w:tr w:rsidR="00E30193" w:rsidRPr="005875B6" w14:paraId="0D09ECBA" w14:textId="7A878404" w:rsidTr="00E30193">
        <w:tc>
          <w:tcPr>
            <w:tcW w:w="2742" w:type="dxa"/>
          </w:tcPr>
          <w:p w14:paraId="7BBA4A81" w14:textId="130B8FAF" w:rsidR="00E30193" w:rsidRPr="005875B6" w:rsidRDefault="00E30193" w:rsidP="005875B6">
            <w:pPr>
              <w:rPr>
                <w:sz w:val="20"/>
              </w:rPr>
            </w:pPr>
            <w:r w:rsidRPr="005875B6">
              <w:rPr>
                <w:sz w:val="20"/>
              </w:rPr>
              <w:t>Rektor</w:t>
            </w:r>
          </w:p>
        </w:tc>
        <w:tc>
          <w:tcPr>
            <w:tcW w:w="947" w:type="dxa"/>
            <w:vAlign w:val="center"/>
          </w:tcPr>
          <w:p w14:paraId="34C920F6" w14:textId="77777777" w:rsidR="00E30193" w:rsidRPr="005875B6" w:rsidRDefault="00E30193" w:rsidP="00E30193">
            <w:pPr>
              <w:jc w:val="center"/>
              <w:rPr>
                <w:sz w:val="20"/>
              </w:rPr>
            </w:pPr>
          </w:p>
        </w:tc>
        <w:tc>
          <w:tcPr>
            <w:tcW w:w="1777" w:type="dxa"/>
            <w:vAlign w:val="center"/>
          </w:tcPr>
          <w:p w14:paraId="23025F00" w14:textId="77777777" w:rsidR="00E30193" w:rsidRPr="005875B6" w:rsidRDefault="00E30193" w:rsidP="00E30193">
            <w:pPr>
              <w:jc w:val="center"/>
              <w:rPr>
                <w:sz w:val="20"/>
              </w:rPr>
            </w:pPr>
          </w:p>
        </w:tc>
        <w:tc>
          <w:tcPr>
            <w:tcW w:w="817" w:type="dxa"/>
            <w:vAlign w:val="center"/>
          </w:tcPr>
          <w:p w14:paraId="2D03507A" w14:textId="77777777" w:rsidR="00E30193" w:rsidRPr="005875B6" w:rsidRDefault="00E30193" w:rsidP="00E30193">
            <w:pPr>
              <w:jc w:val="center"/>
              <w:rPr>
                <w:sz w:val="20"/>
              </w:rPr>
            </w:pPr>
          </w:p>
        </w:tc>
        <w:tc>
          <w:tcPr>
            <w:tcW w:w="1427" w:type="dxa"/>
            <w:vAlign w:val="center"/>
          </w:tcPr>
          <w:p w14:paraId="73332B1D" w14:textId="77777777" w:rsidR="00E30193" w:rsidRPr="005875B6" w:rsidRDefault="00E30193" w:rsidP="00E30193">
            <w:pPr>
              <w:jc w:val="center"/>
              <w:rPr>
                <w:sz w:val="20"/>
              </w:rPr>
            </w:pPr>
          </w:p>
        </w:tc>
        <w:tc>
          <w:tcPr>
            <w:tcW w:w="1347" w:type="dxa"/>
            <w:vAlign w:val="center"/>
          </w:tcPr>
          <w:p w14:paraId="3BE09047" w14:textId="77777777" w:rsidR="00E30193" w:rsidRPr="005875B6" w:rsidRDefault="00E30193" w:rsidP="00E30193">
            <w:pPr>
              <w:jc w:val="center"/>
              <w:rPr>
                <w:sz w:val="20"/>
              </w:rPr>
            </w:pPr>
          </w:p>
        </w:tc>
      </w:tr>
      <w:tr w:rsidR="00E30193" w:rsidRPr="005875B6" w14:paraId="2F5C7300" w14:textId="310BD354" w:rsidTr="00E30193">
        <w:tc>
          <w:tcPr>
            <w:tcW w:w="2742" w:type="dxa"/>
          </w:tcPr>
          <w:p w14:paraId="50CB5258" w14:textId="65B0AF89" w:rsidR="00E30193" w:rsidRPr="005875B6" w:rsidRDefault="00E30193" w:rsidP="005875B6">
            <w:pPr>
              <w:rPr>
                <w:sz w:val="20"/>
              </w:rPr>
            </w:pPr>
            <w:r w:rsidRPr="005875B6">
              <w:rPr>
                <w:sz w:val="20"/>
              </w:rPr>
              <w:t>Kancellár</w:t>
            </w:r>
          </w:p>
        </w:tc>
        <w:tc>
          <w:tcPr>
            <w:tcW w:w="947" w:type="dxa"/>
            <w:vAlign w:val="center"/>
          </w:tcPr>
          <w:p w14:paraId="2322CB58" w14:textId="77777777" w:rsidR="00E30193" w:rsidRPr="005875B6" w:rsidRDefault="00E30193" w:rsidP="00E30193">
            <w:pPr>
              <w:jc w:val="center"/>
              <w:rPr>
                <w:sz w:val="20"/>
              </w:rPr>
            </w:pPr>
          </w:p>
        </w:tc>
        <w:tc>
          <w:tcPr>
            <w:tcW w:w="1777" w:type="dxa"/>
            <w:vAlign w:val="center"/>
          </w:tcPr>
          <w:p w14:paraId="08DFAC7D" w14:textId="77777777" w:rsidR="00E30193" w:rsidRPr="005875B6" w:rsidRDefault="00E30193" w:rsidP="00E30193">
            <w:pPr>
              <w:jc w:val="center"/>
              <w:rPr>
                <w:sz w:val="20"/>
              </w:rPr>
            </w:pPr>
          </w:p>
        </w:tc>
        <w:tc>
          <w:tcPr>
            <w:tcW w:w="817" w:type="dxa"/>
            <w:vAlign w:val="center"/>
          </w:tcPr>
          <w:p w14:paraId="07E8EFC3" w14:textId="77777777" w:rsidR="00E30193" w:rsidRPr="005875B6" w:rsidRDefault="00E30193" w:rsidP="00E30193">
            <w:pPr>
              <w:jc w:val="center"/>
              <w:rPr>
                <w:sz w:val="20"/>
              </w:rPr>
            </w:pPr>
          </w:p>
        </w:tc>
        <w:tc>
          <w:tcPr>
            <w:tcW w:w="1427" w:type="dxa"/>
            <w:vAlign w:val="center"/>
          </w:tcPr>
          <w:p w14:paraId="0E42AFBC" w14:textId="77777777" w:rsidR="00E30193" w:rsidRPr="005875B6" w:rsidRDefault="00E30193" w:rsidP="00E30193">
            <w:pPr>
              <w:jc w:val="center"/>
              <w:rPr>
                <w:sz w:val="20"/>
              </w:rPr>
            </w:pPr>
          </w:p>
        </w:tc>
        <w:tc>
          <w:tcPr>
            <w:tcW w:w="1347" w:type="dxa"/>
            <w:vAlign w:val="center"/>
          </w:tcPr>
          <w:p w14:paraId="2DB707B2" w14:textId="77777777" w:rsidR="00E30193" w:rsidRPr="005875B6" w:rsidRDefault="00E30193" w:rsidP="00E30193">
            <w:pPr>
              <w:jc w:val="center"/>
              <w:rPr>
                <w:sz w:val="20"/>
              </w:rPr>
            </w:pPr>
          </w:p>
        </w:tc>
      </w:tr>
      <w:tr w:rsidR="00E30193" w:rsidRPr="005875B6" w14:paraId="4F33F20D" w14:textId="61AF0AC2" w:rsidTr="00E30193">
        <w:tc>
          <w:tcPr>
            <w:tcW w:w="2742" w:type="dxa"/>
          </w:tcPr>
          <w:p w14:paraId="20EE9CD8" w14:textId="7BDE2530" w:rsidR="00E30193" w:rsidRPr="005875B6" w:rsidRDefault="00E30193" w:rsidP="005875B6">
            <w:pPr>
              <w:rPr>
                <w:sz w:val="20"/>
              </w:rPr>
            </w:pPr>
            <w:r>
              <w:rPr>
                <w:sz w:val="20"/>
              </w:rPr>
              <w:t>EHBDT</w:t>
            </w:r>
          </w:p>
        </w:tc>
        <w:tc>
          <w:tcPr>
            <w:tcW w:w="947" w:type="dxa"/>
            <w:vAlign w:val="center"/>
          </w:tcPr>
          <w:p w14:paraId="7D03E009" w14:textId="77777777" w:rsidR="00E30193" w:rsidRPr="005875B6" w:rsidRDefault="00E30193" w:rsidP="00E30193">
            <w:pPr>
              <w:jc w:val="center"/>
              <w:rPr>
                <w:sz w:val="20"/>
              </w:rPr>
            </w:pPr>
          </w:p>
        </w:tc>
        <w:tc>
          <w:tcPr>
            <w:tcW w:w="1777" w:type="dxa"/>
            <w:vAlign w:val="center"/>
          </w:tcPr>
          <w:p w14:paraId="18B6A3BF" w14:textId="77777777" w:rsidR="00E30193" w:rsidRPr="005875B6" w:rsidRDefault="00E30193" w:rsidP="00E30193">
            <w:pPr>
              <w:jc w:val="center"/>
              <w:rPr>
                <w:sz w:val="20"/>
              </w:rPr>
            </w:pPr>
          </w:p>
        </w:tc>
        <w:tc>
          <w:tcPr>
            <w:tcW w:w="817" w:type="dxa"/>
            <w:vAlign w:val="center"/>
          </w:tcPr>
          <w:p w14:paraId="31B48E36" w14:textId="77777777" w:rsidR="00E30193" w:rsidRPr="005875B6" w:rsidRDefault="00E30193" w:rsidP="00E30193">
            <w:pPr>
              <w:jc w:val="center"/>
              <w:rPr>
                <w:sz w:val="20"/>
              </w:rPr>
            </w:pPr>
          </w:p>
        </w:tc>
        <w:tc>
          <w:tcPr>
            <w:tcW w:w="1427" w:type="dxa"/>
            <w:vAlign w:val="center"/>
          </w:tcPr>
          <w:p w14:paraId="76C06D74" w14:textId="77777777" w:rsidR="00E30193" w:rsidRPr="005875B6" w:rsidRDefault="00E30193" w:rsidP="00E30193">
            <w:pPr>
              <w:jc w:val="center"/>
              <w:rPr>
                <w:sz w:val="20"/>
              </w:rPr>
            </w:pPr>
          </w:p>
        </w:tc>
        <w:tc>
          <w:tcPr>
            <w:tcW w:w="1347" w:type="dxa"/>
            <w:vAlign w:val="center"/>
          </w:tcPr>
          <w:p w14:paraId="133C9F2D" w14:textId="77777777" w:rsidR="00E30193" w:rsidRPr="005875B6" w:rsidRDefault="00E30193" w:rsidP="00E30193">
            <w:pPr>
              <w:jc w:val="center"/>
              <w:rPr>
                <w:sz w:val="20"/>
              </w:rPr>
            </w:pPr>
          </w:p>
        </w:tc>
      </w:tr>
      <w:tr w:rsidR="00E30193" w:rsidRPr="005875B6" w14:paraId="3E48E859" w14:textId="17B34E01" w:rsidTr="00E30193">
        <w:tc>
          <w:tcPr>
            <w:tcW w:w="2742" w:type="dxa"/>
          </w:tcPr>
          <w:p w14:paraId="2B99D158" w14:textId="16E6ECC3" w:rsidR="00E30193" w:rsidRDefault="00E30193" w:rsidP="005875B6">
            <w:pPr>
              <w:rPr>
                <w:sz w:val="20"/>
              </w:rPr>
            </w:pPr>
            <w:r>
              <w:rPr>
                <w:sz w:val="20"/>
              </w:rPr>
              <w:t>EHK</w:t>
            </w:r>
          </w:p>
        </w:tc>
        <w:tc>
          <w:tcPr>
            <w:tcW w:w="947" w:type="dxa"/>
            <w:vAlign w:val="center"/>
          </w:tcPr>
          <w:p w14:paraId="4700D743" w14:textId="77777777" w:rsidR="00E30193" w:rsidRPr="005875B6" w:rsidRDefault="00E30193" w:rsidP="00E30193">
            <w:pPr>
              <w:jc w:val="center"/>
              <w:rPr>
                <w:sz w:val="20"/>
              </w:rPr>
            </w:pPr>
          </w:p>
        </w:tc>
        <w:tc>
          <w:tcPr>
            <w:tcW w:w="1777" w:type="dxa"/>
            <w:vAlign w:val="center"/>
          </w:tcPr>
          <w:p w14:paraId="064F0B52" w14:textId="77777777" w:rsidR="00E30193" w:rsidRPr="005875B6" w:rsidRDefault="00E30193" w:rsidP="00E30193">
            <w:pPr>
              <w:jc w:val="center"/>
              <w:rPr>
                <w:sz w:val="20"/>
              </w:rPr>
            </w:pPr>
          </w:p>
        </w:tc>
        <w:tc>
          <w:tcPr>
            <w:tcW w:w="817" w:type="dxa"/>
            <w:vAlign w:val="center"/>
          </w:tcPr>
          <w:p w14:paraId="2172046F" w14:textId="77777777" w:rsidR="00E30193" w:rsidRPr="005875B6" w:rsidRDefault="00E30193" w:rsidP="00E30193">
            <w:pPr>
              <w:jc w:val="center"/>
              <w:rPr>
                <w:sz w:val="20"/>
              </w:rPr>
            </w:pPr>
          </w:p>
        </w:tc>
        <w:tc>
          <w:tcPr>
            <w:tcW w:w="1427" w:type="dxa"/>
            <w:vAlign w:val="center"/>
          </w:tcPr>
          <w:p w14:paraId="2E20E048" w14:textId="77777777" w:rsidR="00E30193" w:rsidRPr="005875B6" w:rsidRDefault="00E30193" w:rsidP="00E30193">
            <w:pPr>
              <w:jc w:val="center"/>
              <w:rPr>
                <w:sz w:val="20"/>
              </w:rPr>
            </w:pPr>
          </w:p>
        </w:tc>
        <w:tc>
          <w:tcPr>
            <w:tcW w:w="1347" w:type="dxa"/>
            <w:vAlign w:val="center"/>
          </w:tcPr>
          <w:p w14:paraId="54C428DF" w14:textId="77777777" w:rsidR="00E30193" w:rsidRPr="005875B6" w:rsidRDefault="00E30193" w:rsidP="00E30193">
            <w:pPr>
              <w:jc w:val="center"/>
              <w:rPr>
                <w:sz w:val="20"/>
              </w:rPr>
            </w:pPr>
          </w:p>
        </w:tc>
      </w:tr>
      <w:tr w:rsidR="00E30193" w:rsidRPr="005875B6" w14:paraId="43375E0C" w14:textId="0460C8CF" w:rsidTr="00E30193">
        <w:tc>
          <w:tcPr>
            <w:tcW w:w="2742" w:type="dxa"/>
          </w:tcPr>
          <w:p w14:paraId="08B48738" w14:textId="4D8CD99C" w:rsidR="00E30193" w:rsidRPr="005875B6" w:rsidRDefault="00E30193" w:rsidP="005875B6">
            <w:pPr>
              <w:rPr>
                <w:sz w:val="20"/>
              </w:rPr>
            </w:pPr>
            <w:r w:rsidRPr="005875B6">
              <w:rPr>
                <w:sz w:val="20"/>
              </w:rPr>
              <w:t>Jogi Igazgató</w:t>
            </w:r>
            <w:r w:rsidRPr="005875B6">
              <w:rPr>
                <w:bCs/>
                <w:sz w:val="20"/>
                <w:vertAlign w:val="superscript"/>
              </w:rPr>
              <w:t>1</w:t>
            </w:r>
          </w:p>
        </w:tc>
        <w:tc>
          <w:tcPr>
            <w:tcW w:w="947" w:type="dxa"/>
            <w:vAlign w:val="center"/>
          </w:tcPr>
          <w:p w14:paraId="10B41603" w14:textId="77777777" w:rsidR="00E30193" w:rsidRPr="005875B6" w:rsidRDefault="00E30193" w:rsidP="00E30193">
            <w:pPr>
              <w:jc w:val="center"/>
              <w:rPr>
                <w:sz w:val="20"/>
              </w:rPr>
            </w:pPr>
          </w:p>
        </w:tc>
        <w:tc>
          <w:tcPr>
            <w:tcW w:w="1777" w:type="dxa"/>
            <w:vAlign w:val="center"/>
          </w:tcPr>
          <w:p w14:paraId="67BD1A13" w14:textId="77777777" w:rsidR="00E30193" w:rsidRPr="005875B6" w:rsidRDefault="00E30193" w:rsidP="00E30193">
            <w:pPr>
              <w:jc w:val="center"/>
              <w:rPr>
                <w:sz w:val="20"/>
              </w:rPr>
            </w:pPr>
          </w:p>
        </w:tc>
        <w:tc>
          <w:tcPr>
            <w:tcW w:w="817" w:type="dxa"/>
            <w:vAlign w:val="center"/>
          </w:tcPr>
          <w:p w14:paraId="5C9E3274" w14:textId="77777777" w:rsidR="00E30193" w:rsidRPr="005875B6" w:rsidRDefault="00E30193" w:rsidP="00E30193">
            <w:pPr>
              <w:jc w:val="center"/>
              <w:rPr>
                <w:sz w:val="20"/>
              </w:rPr>
            </w:pPr>
          </w:p>
        </w:tc>
        <w:tc>
          <w:tcPr>
            <w:tcW w:w="1427" w:type="dxa"/>
            <w:vAlign w:val="center"/>
          </w:tcPr>
          <w:p w14:paraId="3C026707" w14:textId="77777777" w:rsidR="00E30193" w:rsidRPr="005875B6" w:rsidRDefault="00E30193" w:rsidP="00E30193">
            <w:pPr>
              <w:jc w:val="center"/>
              <w:rPr>
                <w:sz w:val="20"/>
              </w:rPr>
            </w:pPr>
          </w:p>
        </w:tc>
        <w:tc>
          <w:tcPr>
            <w:tcW w:w="1347" w:type="dxa"/>
            <w:vAlign w:val="center"/>
          </w:tcPr>
          <w:p w14:paraId="10045FDB" w14:textId="77777777" w:rsidR="00E30193" w:rsidRPr="005875B6" w:rsidRDefault="00E30193" w:rsidP="00E30193">
            <w:pPr>
              <w:jc w:val="center"/>
              <w:rPr>
                <w:sz w:val="20"/>
              </w:rPr>
            </w:pPr>
          </w:p>
        </w:tc>
      </w:tr>
      <w:tr w:rsidR="00E30193" w:rsidRPr="005875B6" w14:paraId="4EF674EB" w14:textId="12DDFFF2" w:rsidTr="00E30193">
        <w:tc>
          <w:tcPr>
            <w:tcW w:w="2742" w:type="dxa"/>
          </w:tcPr>
          <w:p w14:paraId="3E1FB86B" w14:textId="2245DD02" w:rsidR="00E30193" w:rsidRPr="005875B6" w:rsidRDefault="00E30193" w:rsidP="005875B6">
            <w:pPr>
              <w:rPr>
                <w:sz w:val="20"/>
              </w:rPr>
            </w:pPr>
            <w:r w:rsidRPr="005875B6">
              <w:rPr>
                <w:sz w:val="20"/>
              </w:rPr>
              <w:t>Pénzügyi Igazgató</w:t>
            </w:r>
            <w:r w:rsidRPr="005875B6">
              <w:rPr>
                <w:bCs/>
                <w:sz w:val="20"/>
                <w:vertAlign w:val="superscript"/>
              </w:rPr>
              <w:t>2</w:t>
            </w:r>
          </w:p>
        </w:tc>
        <w:tc>
          <w:tcPr>
            <w:tcW w:w="947" w:type="dxa"/>
            <w:vAlign w:val="center"/>
          </w:tcPr>
          <w:p w14:paraId="61F2B457" w14:textId="77777777" w:rsidR="00E30193" w:rsidRPr="005875B6" w:rsidRDefault="00E30193" w:rsidP="00E30193">
            <w:pPr>
              <w:jc w:val="center"/>
              <w:rPr>
                <w:sz w:val="20"/>
              </w:rPr>
            </w:pPr>
          </w:p>
        </w:tc>
        <w:tc>
          <w:tcPr>
            <w:tcW w:w="1777" w:type="dxa"/>
            <w:vAlign w:val="center"/>
          </w:tcPr>
          <w:p w14:paraId="36FD54C8" w14:textId="77777777" w:rsidR="00E30193" w:rsidRPr="005875B6" w:rsidRDefault="00E30193" w:rsidP="00E30193">
            <w:pPr>
              <w:jc w:val="center"/>
              <w:rPr>
                <w:sz w:val="20"/>
              </w:rPr>
            </w:pPr>
          </w:p>
        </w:tc>
        <w:tc>
          <w:tcPr>
            <w:tcW w:w="817" w:type="dxa"/>
            <w:vAlign w:val="center"/>
          </w:tcPr>
          <w:p w14:paraId="2FAA5B11" w14:textId="77777777" w:rsidR="00E30193" w:rsidRPr="005875B6" w:rsidRDefault="00E30193" w:rsidP="00E30193">
            <w:pPr>
              <w:jc w:val="center"/>
              <w:rPr>
                <w:sz w:val="20"/>
              </w:rPr>
            </w:pPr>
          </w:p>
        </w:tc>
        <w:tc>
          <w:tcPr>
            <w:tcW w:w="1427" w:type="dxa"/>
            <w:vAlign w:val="center"/>
          </w:tcPr>
          <w:p w14:paraId="35746FEC" w14:textId="77777777" w:rsidR="00E30193" w:rsidRPr="005875B6" w:rsidRDefault="00E30193" w:rsidP="00E30193">
            <w:pPr>
              <w:jc w:val="center"/>
              <w:rPr>
                <w:sz w:val="20"/>
              </w:rPr>
            </w:pPr>
          </w:p>
        </w:tc>
        <w:tc>
          <w:tcPr>
            <w:tcW w:w="1347" w:type="dxa"/>
            <w:vAlign w:val="center"/>
          </w:tcPr>
          <w:p w14:paraId="69B0A0E8" w14:textId="77777777" w:rsidR="00E30193" w:rsidRPr="005875B6" w:rsidRDefault="00E30193" w:rsidP="00E30193">
            <w:pPr>
              <w:jc w:val="center"/>
              <w:rPr>
                <w:sz w:val="20"/>
              </w:rPr>
            </w:pPr>
          </w:p>
        </w:tc>
      </w:tr>
      <w:tr w:rsidR="00E30193" w:rsidRPr="005875B6" w14:paraId="627013F6" w14:textId="3819D4C0" w:rsidTr="00E30193">
        <w:tc>
          <w:tcPr>
            <w:tcW w:w="2742" w:type="dxa"/>
          </w:tcPr>
          <w:p w14:paraId="5FF04073" w14:textId="1E7EC95A" w:rsidR="00E30193" w:rsidRPr="005875B6" w:rsidRDefault="00E30193" w:rsidP="005875B6">
            <w:pPr>
              <w:rPr>
                <w:bCs/>
                <w:sz w:val="20"/>
              </w:rPr>
            </w:pPr>
            <w:r w:rsidRPr="005875B6">
              <w:rPr>
                <w:sz w:val="20"/>
              </w:rPr>
              <w:t xml:space="preserve">Vagyongazdálkodási </w:t>
            </w:r>
            <w:r>
              <w:rPr>
                <w:sz w:val="20"/>
              </w:rPr>
              <w:br/>
            </w:r>
            <w:r w:rsidRPr="005875B6">
              <w:rPr>
                <w:sz w:val="20"/>
              </w:rPr>
              <w:t>Igazgató</w:t>
            </w:r>
            <w:r w:rsidRPr="005875B6">
              <w:rPr>
                <w:bCs/>
                <w:sz w:val="20"/>
                <w:vertAlign w:val="superscript"/>
              </w:rPr>
              <w:t>3</w:t>
            </w:r>
          </w:p>
        </w:tc>
        <w:tc>
          <w:tcPr>
            <w:tcW w:w="947" w:type="dxa"/>
            <w:vAlign w:val="center"/>
          </w:tcPr>
          <w:p w14:paraId="1EE556E4" w14:textId="77777777" w:rsidR="00E30193" w:rsidRPr="005875B6" w:rsidRDefault="00E30193" w:rsidP="00E30193">
            <w:pPr>
              <w:jc w:val="center"/>
              <w:rPr>
                <w:sz w:val="20"/>
              </w:rPr>
            </w:pPr>
          </w:p>
        </w:tc>
        <w:tc>
          <w:tcPr>
            <w:tcW w:w="1777" w:type="dxa"/>
            <w:vAlign w:val="center"/>
          </w:tcPr>
          <w:p w14:paraId="5F433DDF" w14:textId="77777777" w:rsidR="00E30193" w:rsidRPr="005875B6" w:rsidRDefault="00E30193" w:rsidP="00E30193">
            <w:pPr>
              <w:jc w:val="center"/>
              <w:rPr>
                <w:sz w:val="20"/>
              </w:rPr>
            </w:pPr>
          </w:p>
        </w:tc>
        <w:tc>
          <w:tcPr>
            <w:tcW w:w="817" w:type="dxa"/>
            <w:vAlign w:val="center"/>
          </w:tcPr>
          <w:p w14:paraId="31A97412" w14:textId="77777777" w:rsidR="00E30193" w:rsidRPr="005875B6" w:rsidRDefault="00E30193" w:rsidP="00E30193">
            <w:pPr>
              <w:jc w:val="center"/>
              <w:rPr>
                <w:sz w:val="20"/>
              </w:rPr>
            </w:pPr>
          </w:p>
        </w:tc>
        <w:tc>
          <w:tcPr>
            <w:tcW w:w="1427" w:type="dxa"/>
            <w:vAlign w:val="center"/>
          </w:tcPr>
          <w:p w14:paraId="4CD6AB22" w14:textId="77777777" w:rsidR="00E30193" w:rsidRPr="005875B6" w:rsidRDefault="00E30193" w:rsidP="00E30193">
            <w:pPr>
              <w:jc w:val="center"/>
              <w:rPr>
                <w:sz w:val="20"/>
              </w:rPr>
            </w:pPr>
          </w:p>
        </w:tc>
        <w:tc>
          <w:tcPr>
            <w:tcW w:w="1347" w:type="dxa"/>
            <w:vAlign w:val="center"/>
          </w:tcPr>
          <w:p w14:paraId="520395E0" w14:textId="77777777" w:rsidR="00E30193" w:rsidRPr="005875B6" w:rsidRDefault="00E30193" w:rsidP="00E30193">
            <w:pPr>
              <w:jc w:val="center"/>
              <w:rPr>
                <w:sz w:val="20"/>
              </w:rPr>
            </w:pPr>
          </w:p>
        </w:tc>
      </w:tr>
      <w:tr w:rsidR="00E30193" w:rsidRPr="005875B6" w14:paraId="3A685A07" w14:textId="6E99A131" w:rsidTr="00E30193">
        <w:tc>
          <w:tcPr>
            <w:tcW w:w="2742" w:type="dxa"/>
          </w:tcPr>
          <w:p w14:paraId="00BAB1B1" w14:textId="31800C6F" w:rsidR="00E30193" w:rsidRPr="005875B6" w:rsidRDefault="00E30193" w:rsidP="005875B6">
            <w:pPr>
              <w:rPr>
                <w:bCs/>
                <w:sz w:val="20"/>
              </w:rPr>
            </w:pPr>
            <w:r w:rsidRPr="005875B6">
              <w:rPr>
                <w:sz w:val="20"/>
              </w:rPr>
              <w:t>Értéknövelt Szolgáltatások</w:t>
            </w:r>
            <w:r w:rsidRPr="005875B6">
              <w:rPr>
                <w:bCs/>
                <w:sz w:val="20"/>
                <w:vertAlign w:val="superscript"/>
              </w:rPr>
              <w:t>4</w:t>
            </w:r>
          </w:p>
        </w:tc>
        <w:tc>
          <w:tcPr>
            <w:tcW w:w="947" w:type="dxa"/>
            <w:vAlign w:val="center"/>
          </w:tcPr>
          <w:p w14:paraId="153F874E" w14:textId="77777777" w:rsidR="00E30193" w:rsidRPr="005875B6" w:rsidRDefault="00E30193" w:rsidP="00E30193">
            <w:pPr>
              <w:jc w:val="center"/>
              <w:rPr>
                <w:sz w:val="20"/>
              </w:rPr>
            </w:pPr>
          </w:p>
        </w:tc>
        <w:tc>
          <w:tcPr>
            <w:tcW w:w="1777" w:type="dxa"/>
            <w:vAlign w:val="center"/>
          </w:tcPr>
          <w:p w14:paraId="41367110" w14:textId="77777777" w:rsidR="00E30193" w:rsidRPr="005875B6" w:rsidRDefault="00E30193" w:rsidP="00E30193">
            <w:pPr>
              <w:jc w:val="center"/>
              <w:rPr>
                <w:sz w:val="20"/>
              </w:rPr>
            </w:pPr>
          </w:p>
        </w:tc>
        <w:tc>
          <w:tcPr>
            <w:tcW w:w="817" w:type="dxa"/>
            <w:vAlign w:val="center"/>
          </w:tcPr>
          <w:p w14:paraId="609C3ADB" w14:textId="77777777" w:rsidR="00E30193" w:rsidRPr="005875B6" w:rsidRDefault="00E30193" w:rsidP="00E30193">
            <w:pPr>
              <w:jc w:val="center"/>
              <w:rPr>
                <w:sz w:val="20"/>
              </w:rPr>
            </w:pPr>
          </w:p>
        </w:tc>
        <w:tc>
          <w:tcPr>
            <w:tcW w:w="1427" w:type="dxa"/>
            <w:vAlign w:val="center"/>
          </w:tcPr>
          <w:p w14:paraId="648AC304" w14:textId="77777777" w:rsidR="00E30193" w:rsidRPr="005875B6" w:rsidRDefault="00E30193" w:rsidP="00E30193">
            <w:pPr>
              <w:jc w:val="center"/>
              <w:rPr>
                <w:sz w:val="20"/>
              </w:rPr>
            </w:pPr>
          </w:p>
        </w:tc>
        <w:tc>
          <w:tcPr>
            <w:tcW w:w="1347" w:type="dxa"/>
            <w:vAlign w:val="center"/>
          </w:tcPr>
          <w:p w14:paraId="16C9C772" w14:textId="77777777" w:rsidR="00E30193" w:rsidRPr="005875B6" w:rsidRDefault="00E30193" w:rsidP="00E30193">
            <w:pPr>
              <w:jc w:val="center"/>
              <w:rPr>
                <w:sz w:val="20"/>
              </w:rPr>
            </w:pPr>
          </w:p>
        </w:tc>
      </w:tr>
      <w:tr w:rsidR="00E30193" w:rsidRPr="005875B6" w14:paraId="549F1D11" w14:textId="55F51098" w:rsidTr="00E30193">
        <w:tc>
          <w:tcPr>
            <w:tcW w:w="2742" w:type="dxa"/>
          </w:tcPr>
          <w:p w14:paraId="4116206E" w14:textId="0A1E79AA" w:rsidR="00E30193" w:rsidRPr="005875B6" w:rsidRDefault="00E30193" w:rsidP="005875B6">
            <w:pPr>
              <w:rPr>
                <w:sz w:val="20"/>
              </w:rPr>
            </w:pPr>
            <w:r>
              <w:rPr>
                <w:sz w:val="20"/>
              </w:rPr>
              <w:t>Fenntartó (képviselője)</w:t>
            </w:r>
            <w:r w:rsidRPr="00EC5105">
              <w:rPr>
                <w:sz w:val="20"/>
                <w:vertAlign w:val="superscript"/>
              </w:rPr>
              <w:t>5</w:t>
            </w:r>
          </w:p>
        </w:tc>
        <w:tc>
          <w:tcPr>
            <w:tcW w:w="947" w:type="dxa"/>
            <w:vAlign w:val="center"/>
          </w:tcPr>
          <w:p w14:paraId="08E6FD85" w14:textId="77777777" w:rsidR="00E30193" w:rsidRPr="005875B6" w:rsidRDefault="00E30193" w:rsidP="00E30193">
            <w:pPr>
              <w:jc w:val="center"/>
              <w:rPr>
                <w:sz w:val="20"/>
              </w:rPr>
            </w:pPr>
          </w:p>
        </w:tc>
        <w:tc>
          <w:tcPr>
            <w:tcW w:w="1777" w:type="dxa"/>
            <w:vAlign w:val="center"/>
          </w:tcPr>
          <w:p w14:paraId="20989DD4" w14:textId="77777777" w:rsidR="00E30193" w:rsidRPr="005875B6" w:rsidRDefault="00E30193" w:rsidP="00E30193">
            <w:pPr>
              <w:jc w:val="center"/>
              <w:rPr>
                <w:sz w:val="20"/>
              </w:rPr>
            </w:pPr>
          </w:p>
        </w:tc>
        <w:tc>
          <w:tcPr>
            <w:tcW w:w="817" w:type="dxa"/>
            <w:vAlign w:val="center"/>
          </w:tcPr>
          <w:p w14:paraId="19EB7E92" w14:textId="77777777" w:rsidR="00E30193" w:rsidRPr="005875B6" w:rsidRDefault="00E30193" w:rsidP="00E30193">
            <w:pPr>
              <w:jc w:val="center"/>
              <w:rPr>
                <w:sz w:val="20"/>
              </w:rPr>
            </w:pPr>
          </w:p>
        </w:tc>
        <w:tc>
          <w:tcPr>
            <w:tcW w:w="1427" w:type="dxa"/>
            <w:vAlign w:val="center"/>
          </w:tcPr>
          <w:p w14:paraId="7A63757C" w14:textId="77777777" w:rsidR="00E30193" w:rsidRPr="005875B6" w:rsidRDefault="00E30193" w:rsidP="00E30193">
            <w:pPr>
              <w:jc w:val="center"/>
              <w:rPr>
                <w:sz w:val="20"/>
              </w:rPr>
            </w:pPr>
          </w:p>
        </w:tc>
        <w:tc>
          <w:tcPr>
            <w:tcW w:w="1347" w:type="dxa"/>
            <w:vAlign w:val="center"/>
          </w:tcPr>
          <w:p w14:paraId="358A6931" w14:textId="77777777" w:rsidR="00E30193" w:rsidRPr="005875B6" w:rsidRDefault="00E30193" w:rsidP="00E30193">
            <w:pPr>
              <w:jc w:val="center"/>
              <w:rPr>
                <w:sz w:val="20"/>
              </w:rPr>
            </w:pPr>
          </w:p>
        </w:tc>
      </w:tr>
    </w:tbl>
    <w:p w14:paraId="7E877839" w14:textId="197C975E" w:rsidR="00BB777D" w:rsidRPr="00413A7C" w:rsidRDefault="006F16EF" w:rsidP="005875B6">
      <w:pPr>
        <w:rPr>
          <w:sz w:val="16"/>
          <w:szCs w:val="16"/>
        </w:rPr>
      </w:pPr>
      <w:r w:rsidRPr="006F16EF">
        <w:rPr>
          <w:sz w:val="16"/>
          <w:szCs w:val="16"/>
          <w:vertAlign w:val="superscript"/>
        </w:rPr>
        <w:t>1</w:t>
      </w:r>
      <w:r w:rsidR="00BB777D" w:rsidRPr="00413A7C">
        <w:rPr>
          <w:sz w:val="16"/>
          <w:szCs w:val="16"/>
        </w:rPr>
        <w:t xml:space="preserve"> </w:t>
      </w:r>
      <w:r w:rsidR="00413A7C" w:rsidRPr="00413A7C">
        <w:rPr>
          <w:sz w:val="16"/>
          <w:szCs w:val="16"/>
        </w:rPr>
        <w:t xml:space="preserve">belső </w:t>
      </w:r>
      <w:r w:rsidR="00BB777D" w:rsidRPr="00413A7C">
        <w:rPr>
          <w:sz w:val="16"/>
          <w:szCs w:val="16"/>
        </w:rPr>
        <w:t>szabály</w:t>
      </w:r>
      <w:r w:rsidR="00413A7C" w:rsidRPr="00413A7C">
        <w:rPr>
          <w:sz w:val="16"/>
          <w:szCs w:val="16"/>
        </w:rPr>
        <w:t>ozást igénylő</w:t>
      </w:r>
      <w:r w:rsidR="00BB777D" w:rsidRPr="00413A7C">
        <w:rPr>
          <w:sz w:val="16"/>
          <w:szCs w:val="16"/>
        </w:rPr>
        <w:t xml:space="preserve"> tervezettel kapcsolatban az egyeztetési kötelezettség minden esetben fennáll</w:t>
      </w:r>
    </w:p>
    <w:p w14:paraId="16B42B0E" w14:textId="62D8FEC8" w:rsidR="00BB777D" w:rsidRDefault="006F16EF" w:rsidP="005875B6">
      <w:pPr>
        <w:rPr>
          <w:sz w:val="16"/>
          <w:szCs w:val="16"/>
        </w:rPr>
      </w:pPr>
      <w:r w:rsidRPr="006F16EF">
        <w:rPr>
          <w:sz w:val="16"/>
          <w:szCs w:val="16"/>
          <w:vertAlign w:val="superscript"/>
        </w:rPr>
        <w:t>2</w:t>
      </w:r>
      <w:r w:rsidR="00BB777D" w:rsidRPr="00413A7C">
        <w:rPr>
          <w:sz w:val="16"/>
          <w:szCs w:val="16"/>
        </w:rPr>
        <w:t xml:space="preserve"> költségvetési kérdéseket érintő tervezettel kapcsolatban az egyeztetési kötelezettség minden esetben fennáll</w:t>
      </w:r>
    </w:p>
    <w:p w14:paraId="39B3199F" w14:textId="48F2B9C6" w:rsidR="006F16EF" w:rsidRDefault="006F16EF" w:rsidP="005875B6">
      <w:pPr>
        <w:rPr>
          <w:sz w:val="16"/>
          <w:szCs w:val="16"/>
        </w:rPr>
      </w:pPr>
      <w:r w:rsidRPr="006F16EF">
        <w:rPr>
          <w:sz w:val="16"/>
          <w:szCs w:val="16"/>
          <w:vertAlign w:val="superscript"/>
        </w:rPr>
        <w:t>3</w:t>
      </w:r>
      <w:r>
        <w:rPr>
          <w:sz w:val="16"/>
          <w:szCs w:val="16"/>
        </w:rPr>
        <w:t xml:space="preserve"> vagyongazdálkodást (beszerzést, ingatlant)</w:t>
      </w:r>
      <w:r w:rsidRPr="00413A7C">
        <w:rPr>
          <w:sz w:val="16"/>
          <w:szCs w:val="16"/>
        </w:rPr>
        <w:t xml:space="preserve"> érintő tervezettel kapcsolatban az egyeztetési kötelezettség minden esetben fennáll</w:t>
      </w:r>
    </w:p>
    <w:p w14:paraId="569B82AB" w14:textId="4E2E1D5D" w:rsidR="006F16EF" w:rsidRDefault="006F16EF" w:rsidP="005875B6">
      <w:pPr>
        <w:rPr>
          <w:sz w:val="16"/>
          <w:szCs w:val="16"/>
        </w:rPr>
      </w:pPr>
      <w:r w:rsidRPr="006F16EF">
        <w:rPr>
          <w:sz w:val="16"/>
          <w:szCs w:val="16"/>
          <w:vertAlign w:val="superscript"/>
        </w:rPr>
        <w:t>4</w:t>
      </w:r>
      <w:r w:rsidRPr="006F16EF">
        <w:rPr>
          <w:sz w:val="16"/>
          <w:szCs w:val="16"/>
        </w:rPr>
        <w:t xml:space="preserve"> </w:t>
      </w:r>
      <w:r>
        <w:rPr>
          <w:sz w:val="16"/>
          <w:szCs w:val="16"/>
        </w:rPr>
        <w:t>hallgatói szolgáltatások nyújtását</w:t>
      </w:r>
      <w:r w:rsidRPr="00413A7C">
        <w:rPr>
          <w:sz w:val="16"/>
          <w:szCs w:val="16"/>
        </w:rPr>
        <w:t xml:space="preserve"> érintő tervezettel kapcsolatban az egyeztetési kötelezettség minden esetben fennáll</w:t>
      </w:r>
    </w:p>
    <w:p w14:paraId="5A2951E0" w14:textId="6F528CB3" w:rsidR="00EC5105" w:rsidRPr="00413A7C" w:rsidRDefault="00EC5105" w:rsidP="005875B6">
      <w:pPr>
        <w:rPr>
          <w:sz w:val="16"/>
          <w:szCs w:val="16"/>
        </w:rPr>
      </w:pPr>
      <w:r w:rsidRPr="00C432B4">
        <w:rPr>
          <w:sz w:val="16"/>
          <w:szCs w:val="16"/>
          <w:vertAlign w:val="superscript"/>
        </w:rPr>
        <w:t>5</w:t>
      </w:r>
      <w:r>
        <w:rPr>
          <w:sz w:val="16"/>
          <w:szCs w:val="16"/>
        </w:rPr>
        <w:t xml:space="preserve"> az </w:t>
      </w:r>
      <w:proofErr w:type="spellStart"/>
      <w:r>
        <w:rPr>
          <w:sz w:val="16"/>
          <w:szCs w:val="16"/>
        </w:rPr>
        <w:t>Nftv</w:t>
      </w:r>
      <w:proofErr w:type="spellEnd"/>
      <w:r>
        <w:rPr>
          <w:sz w:val="16"/>
          <w:szCs w:val="16"/>
        </w:rPr>
        <w:t xml:space="preserve">. 12. § (3) bekezdés g) pontja és az </w:t>
      </w:r>
      <w:proofErr w:type="spellStart"/>
      <w:r>
        <w:rPr>
          <w:sz w:val="16"/>
          <w:szCs w:val="16"/>
        </w:rPr>
        <w:t>Nftv</w:t>
      </w:r>
      <w:proofErr w:type="spellEnd"/>
      <w:r>
        <w:rPr>
          <w:sz w:val="16"/>
          <w:szCs w:val="16"/>
        </w:rPr>
        <w:t xml:space="preserve">. 14/A. §-a szerinti ügykörök esetében </w:t>
      </w:r>
      <w:r w:rsidRPr="00413A7C">
        <w:rPr>
          <w:sz w:val="16"/>
          <w:szCs w:val="16"/>
        </w:rPr>
        <w:t>az egyeztetési kötelezettség minden esetben fennáll</w:t>
      </w:r>
    </w:p>
    <w:p w14:paraId="1143BF5B" w14:textId="48C76812" w:rsidR="00BB777D" w:rsidRDefault="00BB777D" w:rsidP="005875B6"/>
    <w:p w14:paraId="7F921265" w14:textId="77777777" w:rsidR="004729CD" w:rsidRDefault="004729CD">
      <w:pPr>
        <w:spacing w:after="160" w:line="259" w:lineRule="auto"/>
        <w:jc w:val="left"/>
        <w:rPr>
          <w:b/>
          <w:bCs/>
        </w:rPr>
      </w:pPr>
      <w:r>
        <w:rPr>
          <w:b/>
          <w:bCs/>
        </w:rPr>
        <w:br w:type="page"/>
      </w:r>
    </w:p>
    <w:p w14:paraId="24F050EF" w14:textId="53839C6B" w:rsidR="004729CD" w:rsidRPr="004729CD" w:rsidRDefault="004729CD" w:rsidP="005875B6">
      <w:pPr>
        <w:rPr>
          <w:b/>
          <w:bCs/>
        </w:rPr>
      </w:pPr>
      <w:r w:rsidRPr="004729CD">
        <w:rPr>
          <w:b/>
          <w:bCs/>
        </w:rPr>
        <w:lastRenderedPageBreak/>
        <w:t xml:space="preserve">DÖNTÉSHOZATAL </w:t>
      </w:r>
      <w:r>
        <w:rPr>
          <w:b/>
          <w:bCs/>
        </w:rPr>
        <w:t xml:space="preserve">ÉS </w:t>
      </w:r>
      <w:r w:rsidRPr="004729CD">
        <w:rPr>
          <w:b/>
          <w:bCs/>
        </w:rPr>
        <w:t xml:space="preserve">TÁRGYALÁS RENDJE </w:t>
      </w:r>
    </w:p>
    <w:p w14:paraId="6FE0DCC5" w14:textId="77777777" w:rsidR="00777AF9" w:rsidRDefault="00777AF9" w:rsidP="005875B6">
      <w:pPr>
        <w:rPr>
          <w:i/>
          <w:iCs/>
        </w:rPr>
      </w:pPr>
    </w:p>
    <w:p w14:paraId="4D8A6310" w14:textId="69B3B379" w:rsidR="004729CD" w:rsidRDefault="004729CD" w:rsidP="005875B6">
      <w:pPr>
        <w:rPr>
          <w:i/>
          <w:iCs/>
        </w:rPr>
      </w:pPr>
      <w:r w:rsidRPr="004729CD">
        <w:rPr>
          <w:i/>
          <w:iCs/>
        </w:rPr>
        <w:t xml:space="preserve">A tárgyalás és a döntéshozatal rendjére vonatkozó feltételeket a következők értelemszerű módosításával </w:t>
      </w:r>
      <w:r w:rsidR="003E1928">
        <w:rPr>
          <w:i/>
          <w:iCs/>
        </w:rPr>
        <w:t xml:space="preserve">(a releváns szövegrészek meghagyásával, a nem relevánsak törlésével) </w:t>
      </w:r>
      <w:r w:rsidRPr="004729CD">
        <w:rPr>
          <w:i/>
          <w:iCs/>
        </w:rPr>
        <w:t xml:space="preserve">egyértelműen meg kell adni. </w:t>
      </w:r>
    </w:p>
    <w:p w14:paraId="11803682" w14:textId="77777777" w:rsidR="00777AF9" w:rsidRPr="004729CD" w:rsidRDefault="00777AF9" w:rsidP="005875B6">
      <w:pPr>
        <w:rPr>
          <w:i/>
          <w:iCs/>
        </w:rPr>
      </w:pPr>
    </w:p>
    <w:p w14:paraId="509F882A" w14:textId="0E699500" w:rsidR="004729CD" w:rsidRDefault="004729CD" w:rsidP="005875B6">
      <w:r>
        <w:t xml:space="preserve">Ezt az előterjesztést a Szenátus </w:t>
      </w:r>
      <w:r w:rsidRPr="004729CD">
        <w:rPr>
          <w:b/>
          <w:bCs/>
        </w:rPr>
        <w:t xml:space="preserve">nyilvános / zárt </w:t>
      </w:r>
      <w:r>
        <w:t>ülésén kell tárgyalni.</w:t>
      </w:r>
    </w:p>
    <w:p w14:paraId="0385CF3C" w14:textId="05A29096" w:rsidR="004729CD" w:rsidRDefault="004729CD" w:rsidP="005875B6">
      <w:r>
        <w:t xml:space="preserve">A határozati javaslatról </w:t>
      </w:r>
      <w:r w:rsidRPr="004729CD">
        <w:rPr>
          <w:b/>
          <w:bCs/>
        </w:rPr>
        <w:t>nyílt / titkos</w:t>
      </w:r>
      <w:r>
        <w:t xml:space="preserve"> szavazással kell dönteni.</w:t>
      </w:r>
    </w:p>
    <w:p w14:paraId="563476AA" w14:textId="114176A0" w:rsidR="004729CD" w:rsidRDefault="004729CD" w:rsidP="005875B6">
      <w:r>
        <w:t>A határozati javaslat elfogadásához</w:t>
      </w:r>
    </w:p>
    <w:p w14:paraId="1F796C2F" w14:textId="5442DD40" w:rsidR="004729CD" w:rsidRDefault="004729CD" w:rsidP="004729CD">
      <w:pPr>
        <w:ind w:left="1416"/>
      </w:pPr>
      <w:r w:rsidRPr="004729CD">
        <w:rPr>
          <w:b/>
          <w:bCs/>
        </w:rPr>
        <w:t>egyszerű</w:t>
      </w:r>
      <w:r>
        <w:t xml:space="preserve"> (a jelenlévő tagok több mint felének szavazata) </w:t>
      </w:r>
    </w:p>
    <w:p w14:paraId="4891878F" w14:textId="68155D88" w:rsidR="004729CD" w:rsidRDefault="004729CD" w:rsidP="004729CD">
      <w:pPr>
        <w:ind w:left="1416"/>
      </w:pPr>
      <w:r w:rsidRPr="004729CD">
        <w:rPr>
          <w:b/>
          <w:bCs/>
        </w:rPr>
        <w:t>abszolút</w:t>
      </w:r>
      <w:r>
        <w:t xml:space="preserve"> (az összes tag több mint felének szavazata)</w:t>
      </w:r>
    </w:p>
    <w:p w14:paraId="3A8BA4A3" w14:textId="37E8485B" w:rsidR="004729CD" w:rsidRDefault="004729CD" w:rsidP="004729CD">
      <w:pPr>
        <w:ind w:left="1416"/>
      </w:pPr>
      <w:r w:rsidRPr="004729CD">
        <w:rPr>
          <w:b/>
          <w:bCs/>
        </w:rPr>
        <w:t>minősített</w:t>
      </w:r>
      <w:r>
        <w:t xml:space="preserve"> (az összes tag legalább kétharmadának szavazata)</w:t>
      </w:r>
    </w:p>
    <w:p w14:paraId="04DBF715" w14:textId="47E94495" w:rsidR="004729CD" w:rsidRDefault="004729CD" w:rsidP="005875B6">
      <w:r w:rsidRPr="004729CD">
        <w:rPr>
          <w:b/>
          <w:bCs/>
        </w:rPr>
        <w:t>többség</w:t>
      </w:r>
      <w:r>
        <w:t xml:space="preserve"> szükséges.</w:t>
      </w:r>
    </w:p>
    <w:p w14:paraId="039900E7" w14:textId="77777777" w:rsidR="004729CD" w:rsidRDefault="004729CD" w:rsidP="004729CD">
      <w:r>
        <w:t>A határozati javaslat elfogadásához</w:t>
      </w:r>
    </w:p>
    <w:p w14:paraId="1FC45777" w14:textId="68B82638" w:rsidR="004729CD" w:rsidRDefault="004729CD" w:rsidP="004729CD">
      <w:pPr>
        <w:ind w:left="1416"/>
      </w:pPr>
      <w:r>
        <w:rPr>
          <w:b/>
          <w:bCs/>
        </w:rPr>
        <w:t xml:space="preserve">a fenntartó </w:t>
      </w:r>
    </w:p>
    <w:p w14:paraId="4A5C36E3" w14:textId="566DECB8" w:rsidR="004729CD" w:rsidRDefault="004729CD" w:rsidP="004729CD">
      <w:pPr>
        <w:ind w:left="1416"/>
      </w:pPr>
      <w:r>
        <w:rPr>
          <w:b/>
          <w:bCs/>
        </w:rPr>
        <w:t>a Konzisztórium</w:t>
      </w:r>
      <w:r>
        <w:t xml:space="preserve"> </w:t>
      </w:r>
    </w:p>
    <w:p w14:paraId="4EB28751" w14:textId="521F375E" w:rsidR="004729CD" w:rsidRDefault="004729CD" w:rsidP="004729CD">
      <w:pPr>
        <w:ind w:left="1416"/>
      </w:pPr>
      <w:r>
        <w:rPr>
          <w:b/>
          <w:bCs/>
        </w:rPr>
        <w:t xml:space="preserve">a hallgatói önkormányzat </w:t>
      </w:r>
    </w:p>
    <w:p w14:paraId="31FE1B00" w14:textId="65A06C77" w:rsidR="004729CD" w:rsidRDefault="004729CD" w:rsidP="004729CD">
      <w:r>
        <w:rPr>
          <w:b/>
          <w:bCs/>
        </w:rPr>
        <w:t>előzetes egyetértése</w:t>
      </w:r>
      <w:r>
        <w:t xml:space="preserve"> szükséges.</w:t>
      </w:r>
    </w:p>
    <w:p w14:paraId="77110F79" w14:textId="5A78501C" w:rsidR="004729CD" w:rsidRDefault="004729CD" w:rsidP="004729CD">
      <w:r>
        <w:t xml:space="preserve">A határozati javaslat hatálybalépéséhez </w:t>
      </w:r>
      <w:r w:rsidRPr="00777AF9">
        <w:t xml:space="preserve">a </w:t>
      </w:r>
      <w:r>
        <w:rPr>
          <w:b/>
          <w:bCs/>
        </w:rPr>
        <w:t>Kancellár egyetértése</w:t>
      </w:r>
      <w:r>
        <w:t xml:space="preserve"> szükséges.</w:t>
      </w:r>
    </w:p>
    <w:p w14:paraId="5AF8E424" w14:textId="77777777" w:rsidR="004729CD" w:rsidRDefault="004729CD" w:rsidP="005875B6"/>
    <w:p w14:paraId="1E3585EB" w14:textId="77777777" w:rsidR="004729CD" w:rsidRPr="00BB777D" w:rsidRDefault="004729CD" w:rsidP="005875B6"/>
    <w:p w14:paraId="5885B342" w14:textId="18E4815E" w:rsidR="00BB777D" w:rsidRDefault="00BB777D" w:rsidP="005875B6">
      <w:pPr>
        <w:rPr>
          <w:sz w:val="23"/>
          <w:szCs w:val="23"/>
        </w:rPr>
        <w:sectPr w:rsidR="00BB777D" w:rsidSect="00C432B4">
          <w:footerReference w:type="default" r:id="rId9"/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7D6494F3" w14:textId="3C2452B5" w:rsidR="00466632" w:rsidRPr="005875B6" w:rsidRDefault="00466632" w:rsidP="005875B6">
      <w:pPr>
        <w:jc w:val="center"/>
        <w:rPr>
          <w:b/>
          <w:bCs/>
          <w:sz w:val="23"/>
          <w:szCs w:val="23"/>
        </w:rPr>
      </w:pPr>
      <w:r w:rsidRPr="005875B6">
        <w:rPr>
          <w:b/>
          <w:bCs/>
          <w:sz w:val="23"/>
          <w:szCs w:val="23"/>
        </w:rPr>
        <w:lastRenderedPageBreak/>
        <w:t>I.</w:t>
      </w:r>
    </w:p>
    <w:p w14:paraId="16B316BB" w14:textId="77777777" w:rsidR="00466632" w:rsidRPr="005875B6" w:rsidRDefault="00466632" w:rsidP="005875B6">
      <w:pPr>
        <w:jc w:val="center"/>
        <w:rPr>
          <w:b/>
          <w:bCs/>
          <w:sz w:val="23"/>
          <w:szCs w:val="23"/>
        </w:rPr>
      </w:pPr>
      <w:r w:rsidRPr="005875B6">
        <w:rPr>
          <w:b/>
          <w:bCs/>
          <w:sz w:val="23"/>
          <w:szCs w:val="23"/>
        </w:rPr>
        <w:t>AZ ELŐTERJESZTÉS TARTALMI KÖVETELMÉNYEI</w:t>
      </w:r>
    </w:p>
    <w:p w14:paraId="6F7BBF80" w14:textId="77777777" w:rsidR="00466632" w:rsidRPr="00466632" w:rsidRDefault="00466632" w:rsidP="005875B6">
      <w:pPr>
        <w:rPr>
          <w:sz w:val="23"/>
          <w:szCs w:val="23"/>
        </w:rPr>
      </w:pPr>
    </w:p>
    <w:p w14:paraId="796E7AD9" w14:textId="77777777" w:rsidR="00466632" w:rsidRPr="00466632" w:rsidRDefault="00466632" w:rsidP="005875B6">
      <w:pPr>
        <w:rPr>
          <w:sz w:val="23"/>
          <w:szCs w:val="23"/>
        </w:rPr>
      </w:pPr>
    </w:p>
    <w:p w14:paraId="1E6BBFA9" w14:textId="77777777" w:rsidR="00466632" w:rsidRPr="005875B6" w:rsidRDefault="00466632" w:rsidP="005875B6">
      <w:pPr>
        <w:rPr>
          <w:b/>
          <w:bCs/>
          <w:sz w:val="23"/>
          <w:szCs w:val="23"/>
        </w:rPr>
      </w:pPr>
      <w:r w:rsidRPr="005875B6">
        <w:rPr>
          <w:b/>
          <w:bCs/>
          <w:sz w:val="23"/>
          <w:szCs w:val="23"/>
        </w:rPr>
        <w:t>A) AZ ELŐTERJESZTÉS SZAKMAI INDOKAI, ELŐZMÉNYEI, SAJÁTOSSÁGAI</w:t>
      </w:r>
    </w:p>
    <w:p w14:paraId="1D83C02D" w14:textId="77777777" w:rsidR="00D9323A" w:rsidRPr="00D9323A" w:rsidRDefault="00D9323A" w:rsidP="005875B6">
      <w:r w:rsidRPr="00D9323A">
        <w:t>Az alábbi szempontokat kell figyelembe venni:</w:t>
      </w:r>
    </w:p>
    <w:p w14:paraId="0653B065" w14:textId="50C119AA" w:rsidR="00D9323A" w:rsidRPr="009C17B8" w:rsidRDefault="00D9323A" w:rsidP="005875B6">
      <w:pPr>
        <w:pStyle w:val="Listaszerbekezds"/>
        <w:numPr>
          <w:ilvl w:val="0"/>
          <w:numId w:val="14"/>
        </w:numPr>
      </w:pPr>
      <w:r w:rsidRPr="009C17B8">
        <w:t>A jelenlegi helyzet bemutatása.</w:t>
      </w:r>
    </w:p>
    <w:p w14:paraId="315E66C4" w14:textId="55A131A0" w:rsidR="009C17B8" w:rsidRPr="009C17B8" w:rsidRDefault="009C17B8" w:rsidP="005875B6">
      <w:pPr>
        <w:pStyle w:val="Listaszerbekezds"/>
        <w:numPr>
          <w:ilvl w:val="0"/>
          <w:numId w:val="14"/>
        </w:numPr>
      </w:pPr>
      <w:r w:rsidRPr="009C17B8">
        <w:t>Annak megjelölése, hogy mi indokolja a</w:t>
      </w:r>
      <w:r>
        <w:t xml:space="preserve"> célzott intézkedést,</w:t>
      </w:r>
      <w:r w:rsidRPr="009C17B8">
        <w:t xml:space="preserve"> változtatást.</w:t>
      </w:r>
    </w:p>
    <w:p w14:paraId="7439F0E5" w14:textId="77777777" w:rsidR="00466632" w:rsidRPr="00466632" w:rsidRDefault="00466632" w:rsidP="005875B6">
      <w:pPr>
        <w:rPr>
          <w:sz w:val="23"/>
          <w:szCs w:val="23"/>
        </w:rPr>
      </w:pPr>
    </w:p>
    <w:p w14:paraId="159E9871" w14:textId="28ABD433" w:rsidR="00466632" w:rsidRPr="005875B6" w:rsidRDefault="00466632" w:rsidP="005875B6">
      <w:pPr>
        <w:rPr>
          <w:b/>
          <w:bCs/>
          <w:sz w:val="23"/>
          <w:szCs w:val="23"/>
        </w:rPr>
      </w:pPr>
      <w:r w:rsidRPr="005875B6">
        <w:rPr>
          <w:b/>
          <w:bCs/>
          <w:sz w:val="23"/>
          <w:szCs w:val="23"/>
        </w:rPr>
        <w:t>B) A</w:t>
      </w:r>
      <w:r w:rsidR="00D03444" w:rsidRPr="005875B6">
        <w:rPr>
          <w:b/>
          <w:bCs/>
          <w:sz w:val="23"/>
          <w:szCs w:val="23"/>
        </w:rPr>
        <w:t>Z ELŐTERJESZTÉS FŐ CÉLKITŰZÉSEI</w:t>
      </w:r>
      <w:r w:rsidR="005875B6">
        <w:rPr>
          <w:b/>
          <w:bCs/>
          <w:sz w:val="23"/>
          <w:szCs w:val="23"/>
        </w:rPr>
        <w:t>, INDOKOLÁSA</w:t>
      </w:r>
    </w:p>
    <w:p w14:paraId="45F1086E" w14:textId="77777777" w:rsidR="009C17B8" w:rsidRDefault="009C17B8" w:rsidP="005875B6">
      <w:r w:rsidRPr="00D9323A">
        <w:t>Az alábbi szempontokat kell figyelembe venni:</w:t>
      </w:r>
    </w:p>
    <w:p w14:paraId="004AF4E8" w14:textId="4292850B" w:rsidR="00474200" w:rsidRDefault="009C17B8" w:rsidP="005875B6">
      <w:pPr>
        <w:pStyle w:val="Listaszerbekezds"/>
        <w:numPr>
          <w:ilvl w:val="0"/>
          <w:numId w:val="15"/>
        </w:numPr>
      </w:pPr>
      <w:r w:rsidRPr="009C17B8">
        <w:t xml:space="preserve">Annak összefoglalása, hogy milyen megoldási alternatívák jöhetnek szóba, ezek </w:t>
      </w:r>
      <w:r w:rsidR="005875B6">
        <w:t>összegyetemi</w:t>
      </w:r>
      <w:r w:rsidRPr="009C17B8">
        <w:t xml:space="preserve">, gazdasági, pénzügyi, </w:t>
      </w:r>
      <w:r w:rsidR="005875B6">
        <w:t>egyetem</w:t>
      </w:r>
      <w:r w:rsidRPr="009C17B8">
        <w:t>politikai</w:t>
      </w:r>
      <w:r w:rsidR="005875B6">
        <w:t xml:space="preserve"> és -stratégiai</w:t>
      </w:r>
      <w:r w:rsidRPr="009C17B8">
        <w:t xml:space="preserve"> következménye</w:t>
      </w:r>
      <w:r w:rsidR="005875B6">
        <w:t>i</w:t>
      </w:r>
      <w:r w:rsidRPr="009C17B8">
        <w:t>.</w:t>
      </w:r>
    </w:p>
    <w:p w14:paraId="2112B8C1" w14:textId="168080C4" w:rsidR="009C17B8" w:rsidRDefault="009C17B8" w:rsidP="005875B6">
      <w:pPr>
        <w:pStyle w:val="Listaszerbekezds"/>
        <w:numPr>
          <w:ilvl w:val="0"/>
          <w:numId w:val="15"/>
        </w:numPr>
      </w:pPr>
      <w:r w:rsidRPr="009C17B8">
        <w:t>Melyik alternatívát javasolja az előterjesztő</w:t>
      </w:r>
      <w:r>
        <w:t xml:space="preserve"> és miért</w:t>
      </w:r>
      <w:r w:rsidRPr="009C17B8">
        <w:t>.</w:t>
      </w:r>
    </w:p>
    <w:p w14:paraId="5AD8AB8E" w14:textId="7EB41FA6" w:rsidR="005875B6" w:rsidRPr="009C17B8" w:rsidRDefault="005875B6" w:rsidP="005875B6">
      <w:pPr>
        <w:pStyle w:val="Listaszerbekezds"/>
        <w:numPr>
          <w:ilvl w:val="0"/>
          <w:numId w:val="15"/>
        </w:numPr>
      </w:pPr>
      <w:r>
        <w:t>Normatív belső szervezetszabályozó elfogadására vagy annak módosítására irányuló előterjesztés esetén részletes indokolást is tartalmaznia kell az előterjesztésnek.</w:t>
      </w:r>
    </w:p>
    <w:p w14:paraId="56A21131" w14:textId="77777777" w:rsidR="00466632" w:rsidRPr="00466632" w:rsidRDefault="00466632" w:rsidP="005875B6">
      <w:pPr>
        <w:rPr>
          <w:sz w:val="23"/>
          <w:szCs w:val="23"/>
        </w:rPr>
      </w:pPr>
    </w:p>
    <w:p w14:paraId="4C904DFF" w14:textId="77777777" w:rsidR="00466632" w:rsidRPr="005875B6" w:rsidRDefault="00466632" w:rsidP="005875B6">
      <w:pPr>
        <w:rPr>
          <w:b/>
          <w:bCs/>
          <w:sz w:val="23"/>
          <w:szCs w:val="23"/>
        </w:rPr>
      </w:pPr>
      <w:r w:rsidRPr="005875B6">
        <w:rPr>
          <w:b/>
          <w:bCs/>
          <w:sz w:val="23"/>
          <w:szCs w:val="23"/>
        </w:rPr>
        <w:t>C) KOORDINÁCIÓ EREDMÉNYE</w:t>
      </w:r>
    </w:p>
    <w:p w14:paraId="0BA9E323" w14:textId="77777777" w:rsidR="009C17B8" w:rsidRDefault="009C17B8" w:rsidP="005875B6">
      <w:bookmarkStart w:id="0" w:name="_Hlk132809644"/>
      <w:r w:rsidRPr="00D9323A">
        <w:t>Az alábbi szempontokat kell figyelembe venni:</w:t>
      </w:r>
    </w:p>
    <w:p w14:paraId="3FC91E6F" w14:textId="0D2B2EB8" w:rsidR="005875B6" w:rsidRDefault="005875B6" w:rsidP="005875B6">
      <w:pPr>
        <w:pStyle w:val="Listaszerbekezds"/>
        <w:numPr>
          <w:ilvl w:val="0"/>
          <w:numId w:val="13"/>
        </w:numPr>
      </w:pPr>
      <w:r>
        <w:t>Kikkel történt meg az előzetes belső egyeztetés, a felek milyen álláspontot fejtettek ki.</w:t>
      </w:r>
    </w:p>
    <w:p w14:paraId="4A8E4DFC" w14:textId="0A06BE8F" w:rsidR="009C17B8" w:rsidRDefault="009C17B8" w:rsidP="005875B6">
      <w:pPr>
        <w:pStyle w:val="Listaszerbekezds"/>
        <w:numPr>
          <w:ilvl w:val="0"/>
          <w:numId w:val="13"/>
        </w:numPr>
      </w:pPr>
      <w:r w:rsidRPr="009C17B8">
        <w:t>A belső egyeztetés során fennmaradt vitás kérdések</w:t>
      </w:r>
      <w:r>
        <w:t>.</w:t>
      </w:r>
    </w:p>
    <w:p w14:paraId="570D10F8" w14:textId="2DF9099E" w:rsidR="00466632" w:rsidRDefault="009C17B8" w:rsidP="005875B6">
      <w:pPr>
        <w:pStyle w:val="Listaszerbekezds"/>
        <w:numPr>
          <w:ilvl w:val="0"/>
          <w:numId w:val="13"/>
        </w:numPr>
      </w:pPr>
      <w:r>
        <w:t>A</w:t>
      </w:r>
      <w:r w:rsidRPr="009C17B8">
        <w:t xml:space="preserve">z előterjesztő azokkal kapcsolatos </w:t>
      </w:r>
      <w:r>
        <w:t xml:space="preserve">– </w:t>
      </w:r>
      <w:r w:rsidRPr="009C17B8">
        <w:t>indok</w:t>
      </w:r>
      <w:r w:rsidR="005875B6">
        <w:t>o</w:t>
      </w:r>
      <w:r w:rsidRPr="009C17B8">
        <w:t xml:space="preserve">lással alátámasztott </w:t>
      </w:r>
      <w:r>
        <w:t xml:space="preserve">– </w:t>
      </w:r>
      <w:r w:rsidRPr="009C17B8">
        <w:t>álláspontja.</w:t>
      </w:r>
      <w:bookmarkEnd w:id="0"/>
    </w:p>
    <w:p w14:paraId="45F2B203" w14:textId="3B2F9EA6" w:rsidR="003E1928" w:rsidRPr="009C17B8" w:rsidRDefault="003E1928" w:rsidP="005875B6">
      <w:pPr>
        <w:pStyle w:val="Listaszerbekezds"/>
        <w:numPr>
          <w:ilvl w:val="0"/>
          <w:numId w:val="13"/>
        </w:numPr>
      </w:pPr>
      <w:r>
        <w:t>A kijelölt bizottságok véleménye.</w:t>
      </w:r>
    </w:p>
    <w:p w14:paraId="2B50D210" w14:textId="77777777" w:rsidR="00466632" w:rsidRPr="00466632" w:rsidRDefault="00466632" w:rsidP="005875B6">
      <w:pPr>
        <w:rPr>
          <w:sz w:val="23"/>
          <w:szCs w:val="23"/>
        </w:rPr>
      </w:pPr>
    </w:p>
    <w:p w14:paraId="0A330F43" w14:textId="77777777" w:rsidR="00466632" w:rsidRPr="005875B6" w:rsidRDefault="00466632" w:rsidP="005875B6">
      <w:pPr>
        <w:rPr>
          <w:b/>
          <w:bCs/>
          <w:sz w:val="23"/>
          <w:szCs w:val="23"/>
        </w:rPr>
      </w:pPr>
      <w:r w:rsidRPr="005875B6">
        <w:rPr>
          <w:b/>
          <w:bCs/>
          <w:sz w:val="23"/>
          <w:szCs w:val="23"/>
        </w:rPr>
        <w:t>D) VÁRHATÓ HATÁSOK</w:t>
      </w:r>
    </w:p>
    <w:p w14:paraId="3A417598" w14:textId="094AC696" w:rsidR="00466632" w:rsidRDefault="00C16B02" w:rsidP="005875B6">
      <w:r w:rsidRPr="00D9323A">
        <w:t>Az alábbi szempontokat kell figyelembe venni:</w:t>
      </w:r>
    </w:p>
    <w:p w14:paraId="0DFA328D" w14:textId="6D923CA9" w:rsidR="00C16B02" w:rsidRDefault="00C16B02" w:rsidP="005875B6">
      <w:pPr>
        <w:pStyle w:val="Listaszerbekezds"/>
        <w:numPr>
          <w:ilvl w:val="0"/>
          <w:numId w:val="16"/>
        </w:numPr>
      </w:pPr>
      <w:r>
        <w:t xml:space="preserve">A megjelölt célkitűzések </w:t>
      </w:r>
      <w:r w:rsidR="005875B6">
        <w:t xml:space="preserve">a döntés és végrehajtása esetén </w:t>
      </w:r>
      <w:r>
        <w:t>elér</w:t>
      </w:r>
      <w:r w:rsidR="005875B6">
        <w:t>hetők-e,</w:t>
      </w:r>
      <w:r>
        <w:t xml:space="preserve"> teljes</w:t>
      </w:r>
      <w:r w:rsidR="005875B6">
        <w:t>íthetők-e?</w:t>
      </w:r>
    </w:p>
    <w:p w14:paraId="14B11501" w14:textId="482DB3DF" w:rsidR="00C16B02" w:rsidRDefault="00C16B02" w:rsidP="005875B6">
      <w:pPr>
        <w:pStyle w:val="Listaszerbekezds"/>
        <w:numPr>
          <w:ilvl w:val="0"/>
          <w:numId w:val="16"/>
        </w:numPr>
      </w:pPr>
      <w:r>
        <w:t>Ha igen, mitől/hogyan (a szükséges intézkedések</w:t>
      </w:r>
      <w:r w:rsidR="00D65560">
        <w:t xml:space="preserve"> – pl.: szükséges-e belső szervezetszabályozó kiadása, közbeszerzés/beszerzés</w:t>
      </w:r>
      <w:r w:rsidR="00276A44">
        <w:t xml:space="preserve"> lefolytatása</w:t>
      </w:r>
      <w:r w:rsidR="00D65560">
        <w:t>, kifizetés</w:t>
      </w:r>
      <w:r w:rsidR="00276A44">
        <w:t>, szerződéskötés</w:t>
      </w:r>
      <w:r w:rsidR="00D65560">
        <w:t>, egyéb intézkedés</w:t>
      </w:r>
      <w:r>
        <w:t>)</w:t>
      </w:r>
      <w:r w:rsidR="00D65560">
        <w:t>?</w:t>
      </w:r>
    </w:p>
    <w:p w14:paraId="1C5A4F60" w14:textId="156242BC" w:rsidR="005875B6" w:rsidRPr="00C16B02" w:rsidRDefault="005875B6" w:rsidP="005875B6">
      <w:pPr>
        <w:pStyle w:val="Listaszerbekezds"/>
        <w:numPr>
          <w:ilvl w:val="0"/>
          <w:numId w:val="16"/>
        </w:numPr>
      </w:pPr>
      <w:r>
        <w:t>Az Egyetem működésében valószínűsíthető hatások feltárása, a várható változások és következményeik bemutatása.</w:t>
      </w:r>
    </w:p>
    <w:p w14:paraId="7C49249A" w14:textId="73602761" w:rsidR="00466632" w:rsidRDefault="00466632" w:rsidP="005875B6">
      <w:pPr>
        <w:rPr>
          <w:sz w:val="23"/>
          <w:szCs w:val="23"/>
        </w:rPr>
      </w:pPr>
    </w:p>
    <w:p w14:paraId="1D0E26BA" w14:textId="77777777" w:rsidR="00466632" w:rsidRPr="005875B6" w:rsidRDefault="00466632" w:rsidP="005875B6">
      <w:pPr>
        <w:rPr>
          <w:b/>
          <w:bCs/>
          <w:sz w:val="23"/>
          <w:szCs w:val="23"/>
        </w:rPr>
      </w:pPr>
      <w:r w:rsidRPr="005875B6">
        <w:rPr>
          <w:b/>
          <w:bCs/>
          <w:sz w:val="23"/>
          <w:szCs w:val="23"/>
        </w:rPr>
        <w:t>E) VÁRHATÓ KÖLTSÉGKIHATÁSOK</w:t>
      </w:r>
    </w:p>
    <w:p w14:paraId="31A9DD4C" w14:textId="77777777" w:rsidR="00C16B02" w:rsidRDefault="00C16B02" w:rsidP="005875B6">
      <w:r w:rsidRPr="00D9323A">
        <w:t>Az alábbi szempontokat kell figyelembe venni:</w:t>
      </w:r>
    </w:p>
    <w:p w14:paraId="5C9B840D" w14:textId="30F8954A" w:rsidR="00C16B02" w:rsidRPr="00C16B02" w:rsidRDefault="00C16B02" w:rsidP="005875B6">
      <w:pPr>
        <w:pStyle w:val="Listaszerbekezds"/>
        <w:numPr>
          <w:ilvl w:val="0"/>
          <w:numId w:val="17"/>
        </w:numPr>
      </w:pPr>
      <w:r w:rsidRPr="00C16B02">
        <w:lastRenderedPageBreak/>
        <w:t xml:space="preserve">A </w:t>
      </w:r>
      <w:r>
        <w:t>megjelölt intézkedések végrehajtása pénzbe kerül-e?</w:t>
      </w:r>
    </w:p>
    <w:p w14:paraId="5525BF96" w14:textId="733C8250" w:rsidR="00C16B02" w:rsidRPr="00C16B02" w:rsidRDefault="00C16B02" w:rsidP="005875B6">
      <w:pPr>
        <w:pStyle w:val="Listaszerbekezds"/>
        <w:numPr>
          <w:ilvl w:val="0"/>
          <w:numId w:val="17"/>
        </w:numPr>
      </w:pPr>
      <w:r>
        <w:t>Ha igen, miből/hogyan bocsátható rendelkezésre a szükséges méretékű anyagi erőforrás (a költségvetési sor azonosításával)?</w:t>
      </w:r>
    </w:p>
    <w:p w14:paraId="42F06DEF" w14:textId="26186C95" w:rsidR="00466632" w:rsidRPr="00466632" w:rsidRDefault="00466632" w:rsidP="005875B6">
      <w:pPr>
        <w:rPr>
          <w:sz w:val="23"/>
          <w:szCs w:val="23"/>
        </w:rPr>
      </w:pPr>
    </w:p>
    <w:p w14:paraId="1779C07E" w14:textId="3CC194BA" w:rsidR="00466632" w:rsidRPr="005875B6" w:rsidRDefault="00466632" w:rsidP="005875B6">
      <w:pPr>
        <w:rPr>
          <w:b/>
          <w:bCs/>
          <w:sz w:val="23"/>
          <w:szCs w:val="23"/>
        </w:rPr>
      </w:pPr>
      <w:r w:rsidRPr="005875B6">
        <w:rPr>
          <w:b/>
          <w:bCs/>
          <w:sz w:val="23"/>
          <w:szCs w:val="23"/>
        </w:rPr>
        <w:t>F) KAPCSOLÓDÁS MÁS ELŐTERJESZTÉSHEZ, SZAKMAI ANYAGHOZ</w:t>
      </w:r>
    </w:p>
    <w:p w14:paraId="615802FD" w14:textId="631E3154" w:rsidR="00D65560" w:rsidRDefault="00D65560" w:rsidP="005875B6">
      <w:r w:rsidRPr="00D9323A">
        <w:t>Az alábbi szempontokat kell figyelembe venni:</w:t>
      </w:r>
    </w:p>
    <w:p w14:paraId="6E9C2AC9" w14:textId="4E179789" w:rsidR="00D65560" w:rsidRDefault="00D65560" w:rsidP="005875B6">
      <w:pPr>
        <w:pStyle w:val="Listaszerbekezds"/>
        <w:numPr>
          <w:ilvl w:val="0"/>
          <w:numId w:val="18"/>
        </w:numPr>
      </w:pPr>
      <w:r>
        <w:t>Az előterjesztés tartalma kapcsolódik-e jogszabály(változás)hoz?</w:t>
      </w:r>
    </w:p>
    <w:p w14:paraId="1CAE410A" w14:textId="1A314120" w:rsidR="00D65560" w:rsidRDefault="00D65560" w:rsidP="005875B6">
      <w:pPr>
        <w:pStyle w:val="Listaszerbekezds"/>
        <w:numPr>
          <w:ilvl w:val="0"/>
          <w:numId w:val="18"/>
        </w:numPr>
      </w:pPr>
      <w:r w:rsidRPr="00D65560">
        <w:t>Az előterjesztés tartalma kapcsolódik-e a Szenátus munkatervéhez?</w:t>
      </w:r>
    </w:p>
    <w:p w14:paraId="375DBE59" w14:textId="6CC0D383" w:rsidR="00276A44" w:rsidRDefault="00D65560" w:rsidP="005875B6">
      <w:pPr>
        <w:pStyle w:val="Listaszerbekezds"/>
        <w:numPr>
          <w:ilvl w:val="0"/>
          <w:numId w:val="18"/>
        </w:numPr>
      </w:pPr>
      <w:r w:rsidRPr="00D65560">
        <w:t xml:space="preserve">Az előterjesztés tartalma kapcsolódik-e </w:t>
      </w:r>
      <w:r>
        <w:t>az Egyetem Intézményfejlesztési Tervéhez?</w:t>
      </w:r>
    </w:p>
    <w:p w14:paraId="3C7F27E6" w14:textId="38D499E6" w:rsidR="005875B6" w:rsidRDefault="005875B6" w:rsidP="005875B6">
      <w:pPr>
        <w:pStyle w:val="Listaszerbekezds"/>
        <w:numPr>
          <w:ilvl w:val="0"/>
          <w:numId w:val="18"/>
        </w:numPr>
      </w:pPr>
      <w:r w:rsidRPr="00D65560">
        <w:t xml:space="preserve">Az előterjesztés tartalma kapcsolódik-e </w:t>
      </w:r>
      <w:r>
        <w:t>más belső szervezetszabályozóhoz?</w:t>
      </w:r>
    </w:p>
    <w:p w14:paraId="34DA63B6" w14:textId="4F20E498" w:rsidR="00466632" w:rsidRPr="005875B6" w:rsidRDefault="00276A44" w:rsidP="005875B6">
      <w:pPr>
        <w:pStyle w:val="Listaszerbekezds"/>
        <w:numPr>
          <w:ilvl w:val="0"/>
          <w:numId w:val="18"/>
        </w:numPr>
        <w:rPr>
          <w:spacing w:val="-3"/>
        </w:rPr>
      </w:pPr>
      <w:r w:rsidRPr="005875B6">
        <w:rPr>
          <w:spacing w:val="-3"/>
        </w:rPr>
        <w:t xml:space="preserve">Ha igen, akkor a kapcsolódás bemutatása. </w:t>
      </w:r>
      <w:r w:rsidR="005875B6" w:rsidRPr="005875B6">
        <w:rPr>
          <w:spacing w:val="-3"/>
        </w:rPr>
        <w:t>K</w:t>
      </w:r>
      <w:r w:rsidRPr="005875B6">
        <w:rPr>
          <w:spacing w:val="-3"/>
        </w:rPr>
        <w:t xml:space="preserve">apcsolódás esetén a </w:t>
      </w:r>
      <w:r w:rsidR="009C17B8" w:rsidRPr="005875B6">
        <w:rPr>
          <w:spacing w:val="-3"/>
        </w:rPr>
        <w:t xml:space="preserve">feladat munkaterv szerinti ütemezésének bemutatása (a </w:t>
      </w:r>
      <w:r w:rsidR="00D65560" w:rsidRPr="005875B6">
        <w:rPr>
          <w:spacing w:val="-3"/>
        </w:rPr>
        <w:t>S</w:t>
      </w:r>
      <w:r w:rsidR="009C17B8" w:rsidRPr="005875B6">
        <w:rPr>
          <w:spacing w:val="-3"/>
        </w:rPr>
        <w:t>z</w:t>
      </w:r>
      <w:r w:rsidR="00C16B02" w:rsidRPr="005875B6">
        <w:rPr>
          <w:spacing w:val="-3"/>
        </w:rPr>
        <w:t>enátus</w:t>
      </w:r>
      <w:r w:rsidR="00D65560" w:rsidRPr="005875B6">
        <w:rPr>
          <w:spacing w:val="-3"/>
        </w:rPr>
        <w:t>nak</w:t>
      </w:r>
      <w:r w:rsidR="009C17B8" w:rsidRPr="005875B6">
        <w:rPr>
          <w:spacing w:val="-3"/>
        </w:rPr>
        <w:t xml:space="preserve"> történő benyújtásától a </w:t>
      </w:r>
      <w:r w:rsidR="00D65560" w:rsidRPr="005875B6">
        <w:rPr>
          <w:spacing w:val="-3"/>
        </w:rPr>
        <w:t>belső szervezet</w:t>
      </w:r>
      <w:r w:rsidR="009C17B8" w:rsidRPr="005875B6">
        <w:rPr>
          <w:spacing w:val="-3"/>
        </w:rPr>
        <w:t>szabály</w:t>
      </w:r>
      <w:r w:rsidR="00D65560" w:rsidRPr="005875B6">
        <w:rPr>
          <w:spacing w:val="-3"/>
        </w:rPr>
        <w:t>ozó eszköz</w:t>
      </w:r>
      <w:r w:rsidR="009C17B8" w:rsidRPr="005875B6">
        <w:rPr>
          <w:spacing w:val="-3"/>
        </w:rPr>
        <w:t xml:space="preserve"> közzétételéig</w:t>
      </w:r>
      <w:r w:rsidR="00D65560" w:rsidRPr="005875B6">
        <w:rPr>
          <w:spacing w:val="-3"/>
        </w:rPr>
        <w:t>, illetve a tervezett intézkedés(</w:t>
      </w:r>
      <w:proofErr w:type="spellStart"/>
      <w:r w:rsidR="00D65560" w:rsidRPr="005875B6">
        <w:rPr>
          <w:spacing w:val="-3"/>
        </w:rPr>
        <w:t>ek</w:t>
      </w:r>
      <w:proofErr w:type="spellEnd"/>
      <w:r w:rsidR="00D65560" w:rsidRPr="005875B6">
        <w:rPr>
          <w:spacing w:val="-3"/>
        </w:rPr>
        <w:t>) megtételéig</w:t>
      </w:r>
      <w:r w:rsidR="009C17B8" w:rsidRPr="005875B6">
        <w:rPr>
          <w:spacing w:val="-3"/>
        </w:rPr>
        <w:t>), illetve a munkatervben meghatározott ütemezés be nem tartásának szakmai indokolása.</w:t>
      </w:r>
    </w:p>
    <w:p w14:paraId="67E81EB4" w14:textId="4EEED94C" w:rsidR="005875B6" w:rsidRDefault="005875B6" w:rsidP="005875B6">
      <w:pPr>
        <w:rPr>
          <w:spacing w:val="-3"/>
        </w:rPr>
      </w:pPr>
    </w:p>
    <w:p w14:paraId="3C1326C1" w14:textId="5FCE73DB" w:rsidR="00C432B4" w:rsidRDefault="00C432B4">
      <w:pPr>
        <w:spacing w:after="160" w:line="259" w:lineRule="auto"/>
        <w:jc w:val="left"/>
        <w:rPr>
          <w:spacing w:val="-3"/>
        </w:rPr>
      </w:pPr>
      <w:r>
        <w:rPr>
          <w:spacing w:val="-3"/>
        </w:rPr>
        <w:br w:type="page"/>
      </w:r>
    </w:p>
    <w:p w14:paraId="04079107" w14:textId="77777777" w:rsidR="00466632" w:rsidRPr="005875B6" w:rsidRDefault="00466632" w:rsidP="005875B6">
      <w:pPr>
        <w:jc w:val="center"/>
        <w:rPr>
          <w:b/>
          <w:bCs/>
        </w:rPr>
      </w:pPr>
      <w:r w:rsidRPr="005875B6">
        <w:rPr>
          <w:b/>
          <w:bCs/>
        </w:rPr>
        <w:lastRenderedPageBreak/>
        <w:t>II.</w:t>
      </w:r>
    </w:p>
    <w:p w14:paraId="66230629" w14:textId="77777777" w:rsidR="00466632" w:rsidRPr="005875B6" w:rsidRDefault="00466632" w:rsidP="005875B6">
      <w:pPr>
        <w:jc w:val="center"/>
        <w:rPr>
          <w:b/>
          <w:bCs/>
        </w:rPr>
      </w:pPr>
      <w:r w:rsidRPr="005875B6">
        <w:rPr>
          <w:b/>
          <w:bCs/>
        </w:rPr>
        <w:t>HATÁROZATI JAVASLAT</w:t>
      </w:r>
    </w:p>
    <w:p w14:paraId="68B05232" w14:textId="77777777" w:rsidR="00466632" w:rsidRPr="00466632" w:rsidRDefault="00466632" w:rsidP="005875B6"/>
    <w:p w14:paraId="4F4E394E" w14:textId="77777777" w:rsidR="00466632" w:rsidRPr="00466632" w:rsidRDefault="00466632" w:rsidP="005875B6"/>
    <w:p w14:paraId="6CA35E69" w14:textId="108BA2DE" w:rsidR="006F16EF" w:rsidRPr="00C432B4" w:rsidRDefault="00466632" w:rsidP="005875B6">
      <w:pPr>
        <w:rPr>
          <w:b/>
          <w:bCs/>
        </w:rPr>
      </w:pPr>
      <w:r w:rsidRPr="00C432B4">
        <w:rPr>
          <w:b/>
          <w:bCs/>
        </w:rPr>
        <w:t xml:space="preserve">A Szenátus </w:t>
      </w:r>
      <w:r w:rsidR="005875B6" w:rsidRPr="00C432B4">
        <w:rPr>
          <w:b/>
          <w:bCs/>
        </w:rPr>
        <w:t>a következő</w:t>
      </w:r>
      <w:r w:rsidR="006F16EF" w:rsidRPr="00C432B4">
        <w:rPr>
          <w:b/>
          <w:bCs/>
        </w:rPr>
        <w:t xml:space="preserve"> </w:t>
      </w:r>
      <w:r w:rsidR="005875B6" w:rsidRPr="00C432B4">
        <w:rPr>
          <w:b/>
          <w:bCs/>
        </w:rPr>
        <w:t>határozatot</w:t>
      </w:r>
      <w:r w:rsidR="006F16EF" w:rsidRPr="00C432B4">
        <w:rPr>
          <w:rStyle w:val="Lbjegyzet-hivatkozs"/>
          <w:rFonts w:ascii="Times New Roman" w:hAnsi="Times New Roman" w:cs="Times New Roman"/>
          <w:b/>
          <w:bCs/>
          <w:szCs w:val="24"/>
        </w:rPr>
        <w:footnoteReference w:id="1"/>
      </w:r>
      <w:r w:rsidR="006F16EF" w:rsidRPr="00C432B4">
        <w:rPr>
          <w:b/>
          <w:bCs/>
        </w:rPr>
        <w:t xml:space="preserve"> hozza</w:t>
      </w:r>
      <w:r w:rsidR="00C432B4" w:rsidRPr="00C432B4">
        <w:rPr>
          <w:b/>
          <w:bCs/>
        </w:rPr>
        <w:t>:</w:t>
      </w:r>
    </w:p>
    <w:p w14:paraId="2491A0A8" w14:textId="579B6BE4" w:rsidR="00466632" w:rsidRDefault="00466632" w:rsidP="005875B6"/>
    <w:p w14:paraId="0087017E" w14:textId="62643224" w:rsidR="005875B6" w:rsidRDefault="005875B6" w:rsidP="005875B6">
      <w:r>
        <w:t>A Szenátus</w:t>
      </w:r>
    </w:p>
    <w:p w14:paraId="38E47774" w14:textId="179EC784" w:rsidR="005875B6" w:rsidRDefault="005875B6" w:rsidP="005875B6">
      <w:r>
        <w:t>… (a határozat pontokba szedve)</w:t>
      </w:r>
    </w:p>
    <w:p w14:paraId="35A82A7A" w14:textId="77777777" w:rsidR="005875B6" w:rsidRDefault="005875B6" w:rsidP="005875B6"/>
    <w:p w14:paraId="020F392E" w14:textId="77777777" w:rsidR="004729CD" w:rsidRPr="00466632" w:rsidRDefault="004729CD" w:rsidP="005875B6"/>
    <w:p w14:paraId="34D21C46" w14:textId="6A490F73" w:rsidR="00466632" w:rsidRPr="00466632" w:rsidRDefault="00466632" w:rsidP="005875B6">
      <w:r w:rsidRPr="00466632">
        <w:t>Kérem a Szenátust, hogy az előterjesztett ha</w:t>
      </w:r>
      <w:r>
        <w:t>tározati javaslatot fogadja el</w:t>
      </w:r>
      <w:r w:rsidR="005875B6">
        <w:t>!</w:t>
      </w:r>
    </w:p>
    <w:p w14:paraId="7B9373D5" w14:textId="77777777" w:rsidR="00466632" w:rsidRDefault="00466632" w:rsidP="005875B6"/>
    <w:p w14:paraId="62CFB161" w14:textId="77777777" w:rsidR="00466632" w:rsidRPr="00466632" w:rsidRDefault="00466632" w:rsidP="005875B6"/>
    <w:p w14:paraId="54D4D1F2" w14:textId="11711B6B" w:rsidR="00466632" w:rsidRPr="00466632" w:rsidRDefault="00466632" w:rsidP="005875B6">
      <w:r>
        <w:t>Budapest</w:t>
      </w:r>
      <w:r w:rsidR="00C432B4">
        <w:t>en, az</w:t>
      </w:r>
      <w:r>
        <w:t xml:space="preserve"> </w:t>
      </w:r>
      <w:r w:rsidR="00C432B4">
        <w:t xml:space="preserve">… </w:t>
      </w:r>
      <w:r w:rsidR="006F16EF">
        <w:t>év</w:t>
      </w:r>
      <w:r w:rsidR="00C432B4">
        <w:t xml:space="preserve"> …</w:t>
      </w:r>
      <w:r>
        <w:t xml:space="preserve"> </w:t>
      </w:r>
      <w:r w:rsidR="006F16EF">
        <w:t>hónap</w:t>
      </w:r>
      <w:r>
        <w:t xml:space="preserve"> </w:t>
      </w:r>
      <w:r w:rsidR="00C432B4">
        <w:t xml:space="preserve">… </w:t>
      </w:r>
      <w:r w:rsidR="006F16EF">
        <w:t>nap</w:t>
      </w:r>
      <w:r w:rsidR="00C432B4">
        <w:t>ján</w:t>
      </w:r>
      <w:r>
        <w:t>.</w:t>
      </w:r>
    </w:p>
    <w:p w14:paraId="0387067C" w14:textId="77777777" w:rsidR="00466632" w:rsidRPr="00466632" w:rsidRDefault="00466632" w:rsidP="005875B6"/>
    <w:p w14:paraId="6E108727" w14:textId="04DD97BC" w:rsidR="00466632" w:rsidRDefault="006F16EF" w:rsidP="005875B6">
      <w:r>
        <w:t>előterjesztő neve</w:t>
      </w:r>
    </w:p>
    <w:p w14:paraId="0B1DE7A5" w14:textId="325D77D3" w:rsidR="008C357E" w:rsidRPr="00466632" w:rsidRDefault="005875B6" w:rsidP="005875B6">
      <w:r>
        <w:t>beosztása</w:t>
      </w:r>
    </w:p>
    <w:sectPr w:rsidR="008C357E" w:rsidRPr="0046663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6AFF10" w14:textId="77777777" w:rsidR="004F3604" w:rsidRDefault="004F3604" w:rsidP="006F16EF">
      <w:pPr>
        <w:spacing w:after="0"/>
      </w:pPr>
      <w:r>
        <w:separator/>
      </w:r>
    </w:p>
  </w:endnote>
  <w:endnote w:type="continuationSeparator" w:id="0">
    <w:p w14:paraId="169F17B4" w14:textId="77777777" w:rsidR="004F3604" w:rsidRDefault="004F3604" w:rsidP="006F16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9622234"/>
      <w:docPartObj>
        <w:docPartGallery w:val="Page Numbers (Bottom of Page)"/>
        <w:docPartUnique/>
      </w:docPartObj>
    </w:sdtPr>
    <w:sdtEndPr/>
    <w:sdtContent>
      <w:p w14:paraId="5E6F767F" w14:textId="03ACBA24" w:rsidR="00C432B4" w:rsidRDefault="00C432B4">
        <w:pPr>
          <w:pStyle w:val="ll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48DB028" w14:textId="77777777" w:rsidR="00C432B4" w:rsidRDefault="00C432B4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BB1C62" w14:textId="77777777" w:rsidR="004F3604" w:rsidRDefault="004F3604" w:rsidP="006F16EF">
      <w:pPr>
        <w:spacing w:after="0"/>
      </w:pPr>
      <w:r>
        <w:separator/>
      </w:r>
    </w:p>
  </w:footnote>
  <w:footnote w:type="continuationSeparator" w:id="0">
    <w:p w14:paraId="0DA2B46C" w14:textId="77777777" w:rsidR="004F3604" w:rsidRDefault="004F3604" w:rsidP="006F16EF">
      <w:pPr>
        <w:spacing w:after="0"/>
      </w:pPr>
      <w:r>
        <w:continuationSeparator/>
      </w:r>
    </w:p>
  </w:footnote>
  <w:footnote w:id="1">
    <w:p w14:paraId="6A27D0F6" w14:textId="55268BE5" w:rsidR="006F16EF" w:rsidRDefault="006F16EF">
      <w:pPr>
        <w:pStyle w:val="Lbjegyzetszveg"/>
      </w:pPr>
      <w:r>
        <w:rPr>
          <w:rStyle w:val="Lbjegyzet-hivatkozs"/>
        </w:rPr>
        <w:footnoteRef/>
      </w:r>
      <w:r>
        <w:t xml:space="preserve"> Feladat</w:t>
      </w:r>
      <w:r w:rsidR="005875B6">
        <w:t>meghatározó</w:t>
      </w:r>
      <w:r>
        <w:t xml:space="preserve"> döntés esetén vagy másként, ha az előterjesztés elfogadásának operatív ügyintézést feltételező következménye van (az előterjesztés elfogadása esetén valakinek tenni kell valamit), akkor egyértelmű feladatleírás mellett szükséges meghatározni a feladat címzettjét és a feladat ellátásának elvárt határidejét, amelyeket a határozati javaslatban rögzíteni kell az alábbiak szerint:</w:t>
      </w:r>
    </w:p>
    <w:p w14:paraId="21A39C93" w14:textId="691CCAD1" w:rsidR="006F16EF" w:rsidRDefault="006F16EF" w:rsidP="006F16EF">
      <w:pPr>
        <w:pStyle w:val="Lbjegyzetszveg"/>
        <w:ind w:left="993" w:hanging="993"/>
      </w:pPr>
      <w:r>
        <w:t>feladat:</w:t>
      </w:r>
      <w:r>
        <w:tab/>
      </w:r>
    </w:p>
    <w:p w14:paraId="109D9BEE" w14:textId="7ABD09C1" w:rsidR="006F16EF" w:rsidRDefault="006F16EF" w:rsidP="006F16EF">
      <w:pPr>
        <w:pStyle w:val="Lbjegyzetszveg"/>
        <w:ind w:left="993" w:hanging="993"/>
      </w:pPr>
      <w:r>
        <w:t>felelős:</w:t>
      </w:r>
      <w:r>
        <w:tab/>
      </w:r>
    </w:p>
    <w:p w14:paraId="412C288D" w14:textId="0531BD30" w:rsidR="006F16EF" w:rsidRDefault="006F16EF" w:rsidP="006F16EF">
      <w:pPr>
        <w:pStyle w:val="Lbjegyzetszveg"/>
        <w:ind w:left="993" w:hanging="993"/>
      </w:pPr>
      <w:r>
        <w:t>határidő:</w:t>
      </w:r>
      <w:r>
        <w:tab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E4425"/>
    <w:multiLevelType w:val="hybridMultilevel"/>
    <w:tmpl w:val="7E9EF2D2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0132AF"/>
    <w:multiLevelType w:val="hybridMultilevel"/>
    <w:tmpl w:val="2A08C1AC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3734F7"/>
    <w:multiLevelType w:val="hybridMultilevel"/>
    <w:tmpl w:val="5B8C9F4A"/>
    <w:lvl w:ilvl="0" w:tplc="5E16FF40">
      <w:start w:val="1"/>
      <w:numFmt w:val="bullet"/>
      <w:lvlText w:val="–"/>
      <w:lvlJc w:val="left"/>
      <w:pPr>
        <w:ind w:left="720" w:hanging="360"/>
      </w:pPr>
      <w:rPr>
        <w:rFonts w:ascii="Palatino Linotype" w:hAnsi="Palatino Linotype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024564"/>
    <w:multiLevelType w:val="hybridMultilevel"/>
    <w:tmpl w:val="DBE2FDAE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02207F"/>
    <w:multiLevelType w:val="hybridMultilevel"/>
    <w:tmpl w:val="C21E7F34"/>
    <w:lvl w:ilvl="0" w:tplc="5E16FF40">
      <w:start w:val="1"/>
      <w:numFmt w:val="bullet"/>
      <w:lvlText w:val="–"/>
      <w:lvlJc w:val="left"/>
      <w:pPr>
        <w:ind w:left="720" w:hanging="360"/>
      </w:pPr>
      <w:rPr>
        <w:rFonts w:ascii="Palatino Linotype" w:hAnsi="Palatino Linotype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FC38FF"/>
    <w:multiLevelType w:val="hybridMultilevel"/>
    <w:tmpl w:val="B4524542"/>
    <w:lvl w:ilvl="0" w:tplc="040E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9F12CAE"/>
    <w:multiLevelType w:val="hybridMultilevel"/>
    <w:tmpl w:val="8FFC6430"/>
    <w:lvl w:ilvl="0" w:tplc="5E16FF40">
      <w:start w:val="1"/>
      <w:numFmt w:val="bullet"/>
      <w:lvlText w:val="–"/>
      <w:lvlJc w:val="left"/>
      <w:pPr>
        <w:ind w:left="720" w:hanging="360"/>
      </w:pPr>
      <w:rPr>
        <w:rFonts w:ascii="Palatino Linotype" w:hAnsi="Palatino Linotype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290276"/>
    <w:multiLevelType w:val="hybridMultilevel"/>
    <w:tmpl w:val="C1C6727E"/>
    <w:lvl w:ilvl="0" w:tplc="040E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E53241B"/>
    <w:multiLevelType w:val="hybridMultilevel"/>
    <w:tmpl w:val="0F86F2C4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49776B"/>
    <w:multiLevelType w:val="hybridMultilevel"/>
    <w:tmpl w:val="5ED44400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F471EF"/>
    <w:multiLevelType w:val="hybridMultilevel"/>
    <w:tmpl w:val="67D6EF6A"/>
    <w:lvl w:ilvl="0" w:tplc="AE78C5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295874"/>
    <w:multiLevelType w:val="hybridMultilevel"/>
    <w:tmpl w:val="30D22F02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BA247A"/>
    <w:multiLevelType w:val="hybridMultilevel"/>
    <w:tmpl w:val="272C4194"/>
    <w:lvl w:ilvl="0" w:tplc="5E16FF40">
      <w:start w:val="1"/>
      <w:numFmt w:val="bullet"/>
      <w:lvlText w:val="–"/>
      <w:lvlJc w:val="left"/>
      <w:pPr>
        <w:ind w:left="720" w:hanging="360"/>
      </w:pPr>
      <w:rPr>
        <w:rFonts w:ascii="Palatino Linotype" w:hAnsi="Palatino Linotype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DD4122"/>
    <w:multiLevelType w:val="hybridMultilevel"/>
    <w:tmpl w:val="E880332A"/>
    <w:lvl w:ilvl="0" w:tplc="5E16FF40">
      <w:start w:val="1"/>
      <w:numFmt w:val="bullet"/>
      <w:lvlText w:val="–"/>
      <w:lvlJc w:val="left"/>
      <w:pPr>
        <w:ind w:left="720" w:hanging="360"/>
      </w:pPr>
      <w:rPr>
        <w:rFonts w:ascii="Palatino Linotype" w:hAnsi="Palatino Linotype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3A63D8"/>
    <w:multiLevelType w:val="hybridMultilevel"/>
    <w:tmpl w:val="25904CE6"/>
    <w:lvl w:ilvl="0" w:tplc="5E16FF40">
      <w:start w:val="1"/>
      <w:numFmt w:val="bullet"/>
      <w:lvlText w:val="–"/>
      <w:lvlJc w:val="left"/>
      <w:pPr>
        <w:ind w:left="720" w:hanging="360"/>
      </w:pPr>
      <w:rPr>
        <w:rFonts w:ascii="Palatino Linotype" w:hAnsi="Palatino Linotype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951775"/>
    <w:multiLevelType w:val="hybridMultilevel"/>
    <w:tmpl w:val="2CD0A9B8"/>
    <w:lvl w:ilvl="0" w:tplc="040E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53F4C26"/>
    <w:multiLevelType w:val="hybridMultilevel"/>
    <w:tmpl w:val="9294E4CC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6FE3E96"/>
    <w:multiLevelType w:val="hybridMultilevel"/>
    <w:tmpl w:val="3FF882D8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5"/>
  </w:num>
  <w:num w:numId="3">
    <w:abstractNumId w:val="7"/>
  </w:num>
  <w:num w:numId="4">
    <w:abstractNumId w:val="3"/>
  </w:num>
  <w:num w:numId="5">
    <w:abstractNumId w:val="17"/>
  </w:num>
  <w:num w:numId="6">
    <w:abstractNumId w:val="8"/>
  </w:num>
  <w:num w:numId="7">
    <w:abstractNumId w:val="16"/>
  </w:num>
  <w:num w:numId="8">
    <w:abstractNumId w:val="9"/>
  </w:num>
  <w:num w:numId="9">
    <w:abstractNumId w:val="11"/>
  </w:num>
  <w:num w:numId="10">
    <w:abstractNumId w:val="0"/>
  </w:num>
  <w:num w:numId="11">
    <w:abstractNumId w:val="1"/>
  </w:num>
  <w:num w:numId="12">
    <w:abstractNumId w:val="10"/>
  </w:num>
  <w:num w:numId="13">
    <w:abstractNumId w:val="14"/>
  </w:num>
  <w:num w:numId="14">
    <w:abstractNumId w:val="13"/>
  </w:num>
  <w:num w:numId="15">
    <w:abstractNumId w:val="12"/>
  </w:num>
  <w:num w:numId="16">
    <w:abstractNumId w:val="6"/>
  </w:num>
  <w:num w:numId="17">
    <w:abstractNumId w:val="4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xMLQ0MzQwNzI0NTRT0lEKTi0uzszPAykwqQUAGcO9HCwAAAA="/>
  </w:docVars>
  <w:rsids>
    <w:rsidRoot w:val="00466632"/>
    <w:rsid w:val="00015BE2"/>
    <w:rsid w:val="000374F1"/>
    <w:rsid w:val="00066675"/>
    <w:rsid w:val="001568BA"/>
    <w:rsid w:val="001C7895"/>
    <w:rsid w:val="002055E7"/>
    <w:rsid w:val="00276A44"/>
    <w:rsid w:val="002A1F90"/>
    <w:rsid w:val="00367F21"/>
    <w:rsid w:val="003E1928"/>
    <w:rsid w:val="00413A7C"/>
    <w:rsid w:val="00437622"/>
    <w:rsid w:val="00466632"/>
    <w:rsid w:val="004729CD"/>
    <w:rsid w:val="00474200"/>
    <w:rsid w:val="004F3604"/>
    <w:rsid w:val="00527FAF"/>
    <w:rsid w:val="00556A7A"/>
    <w:rsid w:val="005875B6"/>
    <w:rsid w:val="005B7C73"/>
    <w:rsid w:val="005E4730"/>
    <w:rsid w:val="00600FA9"/>
    <w:rsid w:val="006F16EF"/>
    <w:rsid w:val="00777AF9"/>
    <w:rsid w:val="007A24AF"/>
    <w:rsid w:val="007B7B2D"/>
    <w:rsid w:val="008C063B"/>
    <w:rsid w:val="008C357E"/>
    <w:rsid w:val="00985150"/>
    <w:rsid w:val="009C17B8"/>
    <w:rsid w:val="00B04A24"/>
    <w:rsid w:val="00B9216D"/>
    <w:rsid w:val="00BB777D"/>
    <w:rsid w:val="00C13072"/>
    <w:rsid w:val="00C16B02"/>
    <w:rsid w:val="00C432B4"/>
    <w:rsid w:val="00D03444"/>
    <w:rsid w:val="00D61CF9"/>
    <w:rsid w:val="00D65560"/>
    <w:rsid w:val="00D9323A"/>
    <w:rsid w:val="00E30193"/>
    <w:rsid w:val="00E8629F"/>
    <w:rsid w:val="00EA77AF"/>
    <w:rsid w:val="00EC51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B7C93C"/>
  <w15:chartTrackingRefBased/>
  <w15:docId w15:val="{F2537740-DDBD-4719-81E4-738ED55EB6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C432B4"/>
    <w:pPr>
      <w:spacing w:after="60" w:line="240" w:lineRule="auto"/>
      <w:jc w:val="both"/>
    </w:pPr>
    <w:rPr>
      <w:rFonts w:ascii="Palatino Linotype" w:hAnsi="Palatino Linotype" w:cstheme="minorHAnsi"/>
      <w:sz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466632"/>
    <w:pPr>
      <w:ind w:left="720"/>
      <w:contextualSpacing/>
    </w:pPr>
  </w:style>
  <w:style w:type="paragraph" w:styleId="Buborkszveg">
    <w:name w:val="Balloon Text"/>
    <w:basedOn w:val="Norml"/>
    <w:link w:val="BuborkszvegChar"/>
    <w:uiPriority w:val="99"/>
    <w:semiHidden/>
    <w:unhideWhenUsed/>
    <w:rsid w:val="002A1F9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2A1F90"/>
    <w:rPr>
      <w:rFonts w:ascii="Segoe UI" w:hAnsi="Segoe UI" w:cs="Segoe UI"/>
      <w:sz w:val="18"/>
      <w:szCs w:val="18"/>
    </w:rPr>
  </w:style>
  <w:style w:type="table" w:styleId="Rcsostblzat">
    <w:name w:val="Table Grid"/>
    <w:basedOn w:val="Normltblzat"/>
    <w:rsid w:val="00BB777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hu-H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bjegyzetszveg">
    <w:name w:val="footnote text"/>
    <w:basedOn w:val="Norml"/>
    <w:link w:val="LbjegyzetszvegChar"/>
    <w:uiPriority w:val="99"/>
    <w:semiHidden/>
    <w:unhideWhenUsed/>
    <w:rsid w:val="006F16EF"/>
    <w:pPr>
      <w:spacing w:after="0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6F16EF"/>
    <w:rPr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6F16EF"/>
    <w:rPr>
      <w:vertAlign w:val="superscript"/>
    </w:rPr>
  </w:style>
  <w:style w:type="character" w:customStyle="1" w:styleId="szabmar">
    <w:name w:val="szabmar"/>
    <w:basedOn w:val="Bekezdsalapbettpusa"/>
    <w:semiHidden/>
    <w:rsid w:val="009C17B8"/>
    <w:rPr>
      <w:rFonts w:ascii="Arial" w:hAnsi="Arial" w:cs="Arial"/>
      <w:color w:val="auto"/>
      <w:sz w:val="20"/>
      <w:szCs w:val="20"/>
    </w:rPr>
  </w:style>
  <w:style w:type="paragraph" w:styleId="lfej">
    <w:name w:val="header"/>
    <w:basedOn w:val="Norml"/>
    <w:link w:val="lfejChar"/>
    <w:uiPriority w:val="99"/>
    <w:unhideWhenUsed/>
    <w:rsid w:val="00C432B4"/>
    <w:pPr>
      <w:tabs>
        <w:tab w:val="center" w:pos="4536"/>
        <w:tab w:val="right" w:pos="9072"/>
      </w:tabs>
      <w:spacing w:after="0"/>
    </w:pPr>
  </w:style>
  <w:style w:type="character" w:customStyle="1" w:styleId="lfejChar">
    <w:name w:val="Élőfej Char"/>
    <w:basedOn w:val="Bekezdsalapbettpusa"/>
    <w:link w:val="lfej"/>
    <w:uiPriority w:val="99"/>
    <w:rsid w:val="00C432B4"/>
    <w:rPr>
      <w:rFonts w:ascii="Palatino Linotype" w:hAnsi="Palatino Linotype" w:cstheme="minorHAnsi"/>
      <w:sz w:val="24"/>
    </w:rPr>
  </w:style>
  <w:style w:type="paragraph" w:styleId="llb">
    <w:name w:val="footer"/>
    <w:basedOn w:val="Norml"/>
    <w:link w:val="llbChar"/>
    <w:uiPriority w:val="99"/>
    <w:unhideWhenUsed/>
    <w:rsid w:val="00C432B4"/>
    <w:pPr>
      <w:tabs>
        <w:tab w:val="center" w:pos="4536"/>
        <w:tab w:val="right" w:pos="9072"/>
      </w:tabs>
      <w:spacing w:after="0"/>
    </w:pPr>
  </w:style>
  <w:style w:type="character" w:customStyle="1" w:styleId="llbChar">
    <w:name w:val="Élőláb Char"/>
    <w:basedOn w:val="Bekezdsalapbettpusa"/>
    <w:link w:val="llb"/>
    <w:uiPriority w:val="99"/>
    <w:rsid w:val="00C432B4"/>
    <w:rPr>
      <w:rFonts w:ascii="Palatino Linotype" w:hAnsi="Palatino Linotype" w:cs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77A746-8627-433F-B585-B362DF4AE1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642</Words>
  <Characters>4436</Characters>
  <Application>Microsoft Office Word</Application>
  <DocSecurity>4</DocSecurity>
  <Lines>36</Lines>
  <Paragraphs>10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ogh Tamás</dc:creator>
  <cp:keywords/>
  <dc:description/>
  <cp:lastModifiedBy>Izbéki Gabriella</cp:lastModifiedBy>
  <cp:revision>2</cp:revision>
  <dcterms:created xsi:type="dcterms:W3CDTF">2023-08-31T12:02:00Z</dcterms:created>
  <dcterms:modified xsi:type="dcterms:W3CDTF">2023-08-31T12:02:00Z</dcterms:modified>
</cp:coreProperties>
</file>